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570A64" w14:textId="77777777" w:rsidR="00177888" w:rsidRPr="00116549" w:rsidRDefault="00177888" w:rsidP="00177888">
      <w:pPr>
        <w:tabs>
          <w:tab w:val="center" w:pos="720"/>
          <w:tab w:val="center" w:pos="4514"/>
        </w:tabs>
        <w:bidi/>
        <w:spacing w:before="240"/>
        <w:jc w:val="center"/>
        <w:rPr>
          <w:rFonts w:ascii="Faruma" w:hAnsi="Faruma" w:cs="Faruma"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sz w:val="36"/>
          <w:szCs w:val="36"/>
          <w:rtl/>
          <w:lang w:bidi="dv-MV"/>
        </w:rPr>
        <w:t>`</w:t>
      </w:r>
    </w:p>
    <w:p w14:paraId="133678EB" w14:textId="77777777" w:rsidR="00177888" w:rsidRPr="00116549" w:rsidRDefault="00177888" w:rsidP="00177888">
      <w:pPr>
        <w:tabs>
          <w:tab w:val="center" w:pos="720"/>
        </w:tabs>
        <w:bidi/>
        <w:spacing w:after="0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noProof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93B3D7" wp14:editId="5067059D">
                <wp:simplePos x="0" y="0"/>
                <wp:positionH relativeFrom="column">
                  <wp:posOffset>304800</wp:posOffset>
                </wp:positionH>
                <wp:positionV relativeFrom="paragraph">
                  <wp:posOffset>22860</wp:posOffset>
                </wp:positionV>
                <wp:extent cx="833755" cy="394970"/>
                <wp:effectExtent l="0" t="0" r="23495" b="2413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755" cy="39497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350E88" w14:textId="77777777" w:rsidR="00177888" w:rsidRPr="005A6B02" w:rsidRDefault="00177888" w:rsidP="00177888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5A6B02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F93B3D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pt;margin-top:1.8pt;width:65.65pt;height:31.1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" fillcolor="white [3201]" strokecolor="black [3200]" strokeweight="2pt">
                <v:textbox>
                  <w:txbxContent>
                    <w:p w14:paraId="0A350E88" w14:textId="77777777" w:rsidR="00177888" w:rsidRPr="005A6B02" w:rsidRDefault="00177888" w:rsidP="00177888">
                      <w:pPr>
                        <w:jc w:val="center"/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lang w:bidi="dv-MV"/>
                        </w:rPr>
                      </w:pPr>
                      <w:r w:rsidRPr="005A6B02">
                        <w:rPr>
                          <w:rFonts w:ascii="Faruma" w:hAnsi="Faruma" w:cs="Faruma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 xml:space="preserve">ޖަދުވަލު </w:t>
                      </w:r>
                      <w:r>
                        <w:rPr>
                          <w:rFonts w:ascii="Faruma" w:hAnsi="Faruma" w:cs="Faruma" w:hint="cs"/>
                          <w:b/>
                          <w:bCs/>
                          <w:sz w:val="24"/>
                          <w:szCs w:val="24"/>
                          <w:rtl/>
                          <w:lang w:bidi="dv-MV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116549">
        <w:rPr>
          <w:rFonts w:ascii="Faruma" w:hAnsi="Faruma" w:cs="Faruma"/>
          <w:sz w:val="20"/>
          <w:szCs w:val="20"/>
          <w:rtl/>
          <w:lang w:bidi="dv-MV"/>
        </w:rPr>
        <w:t>.......................</w:t>
      </w:r>
    </w:p>
    <w:p w14:paraId="2BC99A00" w14:textId="77777777" w:rsidR="00177888" w:rsidRPr="00116549" w:rsidRDefault="00177888" w:rsidP="00177888">
      <w:pPr>
        <w:pStyle w:val="NoSpacing"/>
        <w:bidi/>
        <w:rPr>
          <w:rFonts w:ascii="Faruma" w:hAnsi="Faruma" w:cs="Faruma"/>
          <w:rtl/>
          <w:lang w:bidi="dv-MV"/>
        </w:rPr>
      </w:pPr>
      <w:r w:rsidRPr="00116549">
        <w:rPr>
          <w:rFonts w:ascii="Faruma" w:hAnsi="Faruma" w:cs="Faruma"/>
          <w:rtl/>
          <w:lang w:bidi="dv-MV"/>
        </w:rPr>
        <w:t>...................</w:t>
      </w:r>
    </w:p>
    <w:p w14:paraId="7025C88A" w14:textId="77777777" w:rsidR="00177888" w:rsidRPr="00116549" w:rsidRDefault="00177888" w:rsidP="00177888">
      <w:pPr>
        <w:tabs>
          <w:tab w:val="center" w:pos="720"/>
        </w:tabs>
        <w:bidi/>
        <w:spacing w:before="240"/>
        <w:jc w:val="center"/>
        <w:rPr>
          <w:rFonts w:ascii="Faruma" w:hAnsi="Faruma" w:cs="Faruma"/>
          <w:b/>
          <w:bCs/>
          <w:sz w:val="36"/>
          <w:szCs w:val="36"/>
          <w:rtl/>
          <w:lang w:bidi="dv-MV"/>
        </w:rPr>
      </w:pPr>
      <w:r w:rsidRPr="00116549">
        <w:rPr>
          <w:rFonts w:ascii="Faruma" w:hAnsi="Faruma" w:cs="Faruma"/>
          <w:b/>
          <w:bCs/>
          <w:sz w:val="36"/>
          <w:szCs w:val="36"/>
          <w:rtl/>
          <w:lang w:bidi="dv-MV"/>
        </w:rPr>
        <w:t>ބީލަން ފޯރމް</w:t>
      </w:r>
    </w:p>
    <w:p w14:paraId="748B4E77" w14:textId="77777777" w:rsidR="00177888" w:rsidRPr="00116549" w:rsidRDefault="00177888" w:rsidP="00177888">
      <w:pPr>
        <w:bidi/>
        <w:spacing w:before="240" w:after="0" w:line="240" w:lineRule="atLeast"/>
        <w:ind w:right="360" w:firstLine="144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ޓެކްސ</w:t>
      </w:r>
      <w:r>
        <w:rPr>
          <w:rFonts w:ascii="Faruma" w:hAnsi="Faruma" w:cs="Faruma"/>
          <w:sz w:val="20"/>
          <w:szCs w:val="20"/>
          <w:rtl/>
          <w:lang w:bidi="dv-MV"/>
        </w:rPr>
        <w:t>ް އެޕީލް ޓްރައިބިއުނަލްގެ ރައީސ</w:t>
      </w:r>
      <w:r>
        <w:rPr>
          <w:rFonts w:ascii="Faruma" w:hAnsi="Faruma" w:cs="Faruma" w:hint="cs"/>
          <w:sz w:val="20"/>
          <w:szCs w:val="20"/>
          <w:rtl/>
          <w:lang w:bidi="dv-MV"/>
        </w:rPr>
        <w:t>ް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>
        <w:rPr>
          <w:rFonts w:ascii="Faruma" w:hAnsi="Faruma" w:cs="Faruma" w:hint="cs"/>
          <w:sz w:val="20"/>
          <w:szCs w:val="20"/>
          <w:rtl/>
          <w:lang w:bidi="dv-MV"/>
        </w:rPr>
        <w:t xml:space="preserve">އަލްއުސްތާޛް މުޙައްމަދު މުނައްވަރު ޢަލީއަށް </w:t>
      </w:r>
    </w:p>
    <w:p w14:paraId="1F4E20A5" w14:textId="77777777" w:rsidR="00177888" w:rsidRPr="00116549" w:rsidRDefault="00177888" w:rsidP="00177888">
      <w:pPr>
        <w:bidi/>
        <w:spacing w:before="240" w:after="0" w:line="240" w:lineRule="atLeast"/>
        <w:ind w:right="360" w:firstLine="1440"/>
        <w:jc w:val="both"/>
        <w:rPr>
          <w:rFonts w:ascii="Faruma" w:hAnsi="Faruma" w:cs="Faruma"/>
          <w:sz w:val="20"/>
          <w:szCs w:val="20"/>
          <w:rtl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ވެދުން ސަލާމަށްފަހު ދަންނަވަމެވެ. </w:t>
      </w:r>
    </w:p>
    <w:p w14:paraId="134725B2" w14:textId="77777777" w:rsidR="00177888" w:rsidRPr="00116549" w:rsidRDefault="00177888" w:rsidP="00177888">
      <w:pPr>
        <w:bidi/>
        <w:spacing w:before="240"/>
        <w:ind w:left="1649" w:right="360" w:hanging="1620"/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</w:pPr>
      <w:r w:rsidRPr="00116549"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  <w:t xml:space="preserve">ޕްރޮޖެކްޓުގެ ނަން: </w:t>
      </w:r>
      <w:r>
        <w:rPr>
          <w:rFonts w:ascii="Faruma" w:hAnsi="Faruma" w:cs="Faruma" w:hint="cs"/>
          <w:b/>
          <w:bCs/>
          <w:sz w:val="20"/>
          <w:szCs w:val="20"/>
          <w:u w:val="single"/>
          <w:rtl/>
          <w:lang w:bidi="dv-MV"/>
        </w:rPr>
        <w:t xml:space="preserve">ޓެކްސް އެޕީލް ޓްރައިބިއުނަލްގެ އޮފީސް، ގ.މާގަހަ ތިންވަނަ ފަންގިފިލާގައި ބްލައިންޑްސް ހަރުކުރުން    </w:t>
      </w:r>
    </w:p>
    <w:p w14:paraId="2B7DE9A5" w14:textId="6C5770FF" w:rsidR="00177888" w:rsidRPr="00116549" w:rsidRDefault="00177888" w:rsidP="00065476">
      <w:pPr>
        <w:pStyle w:val="Title"/>
        <w:bidi/>
        <w:spacing w:before="240" w:line="276" w:lineRule="auto"/>
        <w:ind w:left="0" w:firstLine="0"/>
        <w:jc w:val="both"/>
        <w:rPr>
          <w:rFonts w:ascii="Faruma" w:hAnsi="Faruma" w:cs="Faruma"/>
          <w:sz w:val="20"/>
          <w:rtl/>
          <w:lang w:bidi="dv-MV"/>
        </w:rPr>
      </w:pPr>
      <w:r>
        <w:rPr>
          <w:rFonts w:ascii="Faruma" w:hAnsi="Faruma" w:cs="Faruma"/>
          <w:sz w:val="20"/>
          <w:u w:val="none"/>
          <w:lang w:bidi="dv-MV"/>
        </w:rPr>
        <w:t xml:space="preserve">       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>ޓެކްސް އެޕީލް ޓްރައިބިއުނަލ</w:t>
      </w:r>
      <w:r>
        <w:rPr>
          <w:rFonts w:ascii="Faruma" w:hAnsi="Faruma" w:cs="Faruma" w:hint="cs"/>
          <w:sz w:val="20"/>
          <w:u w:val="none"/>
          <w:rtl/>
          <w:lang w:bidi="dv-MV"/>
        </w:rPr>
        <w:t>ްގެ އޮފީސް</w:t>
      </w:r>
      <w:r>
        <w:rPr>
          <w:rFonts w:ascii="Faruma" w:hAnsi="Faruma" w:hint="cs"/>
          <w:sz w:val="20"/>
          <w:u w:val="none"/>
          <w:rtl/>
        </w:rPr>
        <w:t xml:space="preserve">، </w:t>
      </w:r>
      <w:r w:rsidRPr="00D43627">
        <w:rPr>
          <w:rFonts w:ascii="Faruma" w:hAnsi="Faruma" w:cs="Faruma"/>
          <w:sz w:val="20"/>
          <w:u w:val="none"/>
          <w:rtl/>
          <w:lang w:bidi="dv-MV"/>
        </w:rPr>
        <w:t>ގ.މާގަހަ</w:t>
      </w:r>
      <w:r>
        <w:rPr>
          <w:rFonts w:ascii="Faruma" w:hAnsi="Faruma" w:cs="Faruma" w:hint="cs"/>
          <w:sz w:val="20"/>
          <w:u w:val="none"/>
          <w:rtl/>
          <w:lang w:bidi="dv-MV"/>
        </w:rPr>
        <w:t xml:space="preserve"> ތިންވަނަ ފަންގިފިލާ ގެ ދޮރުތަކުގައި ހަރުކުރުމަށް ބްލައިންޑްސް ފޯރުކޮށްދީ، އެތަކެތި އ</w:t>
      </w:r>
      <w:r w:rsidRPr="00D43627">
        <w:rPr>
          <w:rFonts w:ascii="Faruma" w:hAnsi="Faruma" w:cs="Faruma" w:hint="cs"/>
          <w:sz w:val="20"/>
          <w:u w:val="none"/>
          <w:rtl/>
          <w:lang w:bidi="dv-MV"/>
        </w:rPr>
        <w:t xml:space="preserve">ަމިއްލަތަކެތީގައި ހަރުކުރުމުގެ މަސައްކަތް ކޮށްދެއްވާނެ ފަރާތެއް ހޯދުމަށް </w:t>
      </w:r>
      <w:r w:rsidRPr="00D43627">
        <w:rPr>
          <w:rFonts w:ascii="Faruma" w:hAnsi="Faruma" w:cs="Faruma"/>
          <w:sz w:val="20"/>
          <w:u w:val="none"/>
          <w:rtl/>
          <w:lang w:bidi="dv-MV"/>
        </w:rPr>
        <w:t>ކުރައްވާފައިވާ ނަމްބަރ</w:t>
      </w:r>
      <w:r w:rsidRPr="00D43627">
        <w:rPr>
          <w:rFonts w:ascii="Faruma" w:hAnsi="Faruma" w:cs="Faruma" w:hint="cs"/>
          <w:sz w:val="20"/>
          <w:u w:val="none"/>
          <w:rtl/>
          <w:lang w:bidi="dv-MV"/>
        </w:rPr>
        <w:t>ު</w:t>
      </w:r>
      <w:r w:rsidRPr="00D43627">
        <w:rPr>
          <w:rFonts w:ascii="Faruma" w:hAnsi="Faruma" w:cs="Faruma"/>
          <w:sz w:val="20"/>
          <w:u w:val="none"/>
          <w:rtl/>
          <w:lang w:bidi="dv-MV"/>
        </w:rPr>
        <w:t xml:space="preserve"> </w:t>
      </w:r>
      <w:r w:rsidRPr="00D43627">
        <w:rPr>
          <w:rFonts w:ascii="Faruma" w:hAnsi="Faruma" w:cs="Faruma"/>
          <w:b w:val="0"/>
          <w:sz w:val="20"/>
          <w:u w:val="none"/>
          <w:lang w:bidi="dv-MV"/>
        </w:rPr>
        <w:t>(IUL)223/1/2021/</w:t>
      </w:r>
      <w:r w:rsidR="00065476">
        <w:rPr>
          <w:rFonts w:ascii="Faruma" w:hAnsi="Faruma" w:cs="Faruma"/>
          <w:b w:val="0"/>
          <w:sz w:val="20"/>
          <w:u w:val="none"/>
          <w:lang w:bidi="dv-MV"/>
        </w:rPr>
        <w:t>19</w:t>
      </w:r>
      <w:r w:rsidRPr="00D43627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</w:t>
      </w:r>
      <w:r w:rsidRPr="00D43627">
        <w:rPr>
          <w:rFonts w:ascii="Faruma" w:hAnsi="Faruma" w:cs="Faruma"/>
          <w:b w:val="0"/>
          <w:sz w:val="20"/>
          <w:u w:val="none"/>
          <w:rtl/>
          <w:lang w:bidi="dv-MV"/>
        </w:rPr>
        <w:t>(</w:t>
      </w:r>
      <w:r w:rsidR="00065476">
        <w:rPr>
          <w:rFonts w:ascii="Faruma" w:hAnsi="Faruma" w:cs="Faruma"/>
          <w:b w:val="0"/>
          <w:sz w:val="20"/>
          <w:u w:val="none"/>
          <w:lang w:bidi="dv-MV"/>
        </w:rPr>
        <w:t>14</w:t>
      </w:r>
      <w:bookmarkStart w:id="0" w:name="_GoBack"/>
      <w:bookmarkEnd w:id="0"/>
      <w:r w:rsidRPr="00D43627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ޖޫން</w:t>
      </w:r>
      <w:r w:rsidRPr="008B22ED">
        <w:rPr>
          <w:rFonts w:ascii="Faruma" w:hAnsi="Faruma" w:cs="Faruma" w:hint="cs"/>
          <w:b w:val="0"/>
          <w:sz w:val="20"/>
          <w:u w:val="none"/>
          <w:rtl/>
          <w:lang w:bidi="dv-MV"/>
        </w:rPr>
        <w:t xml:space="preserve"> 2021</w:t>
      </w:r>
      <w:r w:rsidRPr="008B22ED">
        <w:rPr>
          <w:rFonts w:ascii="Faruma" w:hAnsi="Faruma" w:cs="Faruma"/>
          <w:b w:val="0"/>
          <w:noProof/>
          <w:sz w:val="20"/>
          <w:u w:val="none"/>
          <w:rtl/>
          <w:lang w:bidi="dv-MV"/>
        </w:rPr>
        <w:t>)</w:t>
      </w:r>
      <w:r w:rsidRPr="004F2DDD">
        <w:rPr>
          <w:rFonts w:ascii="Faruma" w:hAnsi="Faruma" w:cs="Faruma"/>
          <w:b w:val="0"/>
          <w:sz w:val="20"/>
          <w:u w:val="none"/>
          <w:rtl/>
          <w:lang w:bidi="dv-MV"/>
        </w:rPr>
        <w:t xml:space="preserve"> </w:t>
      </w:r>
      <w:r w:rsidRPr="00116549">
        <w:rPr>
          <w:rFonts w:ascii="Faruma" w:hAnsi="Faruma" w:cs="Faruma"/>
          <w:b w:val="0"/>
          <w:sz w:val="20"/>
          <w:u w:val="none"/>
          <w:rtl/>
          <w:lang w:bidi="dv-MV"/>
        </w:rPr>
        <w:t>އިޢުލާނާ ގުޅިގެން މަޢުލޫމާތު ފޯރުކޮށްދިނުމ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>ަށް ތައްޔާރު ކުރައްވާފައިވާ މަޢުލޫމާތު ކަރުދާހުގައި ހިމެނޭ ހުރިހާ</w:t>
      </w:r>
      <w:r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>ބައިތަކާއި މަސައްކަތުގެ ތަފްޞީލް ވަރަށް ރަ</w:t>
      </w:r>
      <w:r>
        <w:rPr>
          <w:rFonts w:ascii="Faruma" w:hAnsi="Faruma" w:cs="Faruma" w:hint="cs"/>
          <w:sz w:val="20"/>
          <w:u w:val="none"/>
          <w:rtl/>
          <w:lang w:bidi="dv-MV"/>
        </w:rPr>
        <w:t>ނ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>ގަޅަށް ބެލުމަށްފަހު</w:t>
      </w:r>
      <w:r w:rsidRPr="00116549">
        <w:rPr>
          <w:rFonts w:ascii="Faruma" w:hAnsi="Faruma"/>
          <w:sz w:val="20"/>
          <w:u w:val="none"/>
          <w:rtl/>
        </w:rPr>
        <w:t>،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 xml:space="preserve"> އެ ކަރުދާހުގެ މައްޗަށް ބިނާކޮށް ތިރީގައިވާގޮތަށް މަސައްކަތް</w:t>
      </w:r>
      <w:r>
        <w:rPr>
          <w:rFonts w:ascii="Faruma" w:hAnsi="Faruma" w:cs="Faruma" w:hint="cs"/>
          <w:sz w:val="20"/>
          <w:u w:val="none"/>
          <w:rtl/>
          <w:lang w:bidi="dv-MV"/>
        </w:rPr>
        <w:t xml:space="preserve"> 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>ކޮށް</w:t>
      </w:r>
      <w:r w:rsidRPr="00116549">
        <w:rPr>
          <w:rFonts w:ascii="Faruma" w:hAnsi="Faruma" w:cs="Faruma" w:hint="cs"/>
          <w:sz w:val="20"/>
          <w:u w:val="none"/>
          <w:rtl/>
          <w:lang w:bidi="dv-MV"/>
        </w:rPr>
        <w:t>ދިނުމަށް އަޅުގަނޑު/އަޅުގަނޑުމެން</w:t>
      </w:r>
      <w:r w:rsidRPr="00116549">
        <w:rPr>
          <w:rFonts w:ascii="Faruma" w:hAnsi="Faruma" w:cs="Faruma"/>
          <w:sz w:val="20"/>
          <w:u w:val="none"/>
          <w:rtl/>
          <w:lang w:bidi="dv-MV"/>
        </w:rPr>
        <w:t xml:space="preserve"> އެއްބަސްވަމެވެ.</w:t>
      </w:r>
      <w:r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 މި ބީލަން ތައްޔާރުކުރުމުގައި ސީދާކޮށް އަދި ނުސީދާ ގޮތެއްގައިވ</w:t>
      </w:r>
      <w:r>
        <w:rPr>
          <w:rFonts w:ascii="Faruma" w:hAnsi="Faruma" w:cs="Faruma" w:hint="cs"/>
          <w:sz w:val="20"/>
          <w:u w:val="none"/>
          <w:rtl/>
          <w:lang w:bidi="dv-MV"/>
        </w:rPr>
        <w:t>ެސް ޓެކްސް އެޕީލް ޓްރައިބިއުނަލު</w:t>
      </w:r>
      <w:r w:rsidRPr="00116549">
        <w:rPr>
          <w:rFonts w:ascii="Faruma" w:hAnsi="Faruma" w:cs="Faruma" w:hint="cs"/>
          <w:sz w:val="20"/>
          <w:u w:val="none"/>
          <w:rtl/>
          <w:lang w:bidi="dv-MV"/>
        </w:rPr>
        <w:t xml:space="preserve">ގެ މުވައްޒަފެއްގެ ބައިވެރިވުން ހޯދާފައެއް ނުވާނެއެވެ. </w:t>
      </w:r>
      <w:r w:rsidRPr="00116549">
        <w:rPr>
          <w:rFonts w:ascii="Faruma" w:hAnsi="Faruma" w:cs="Faruma"/>
          <w:sz w:val="20"/>
          <w:rtl/>
          <w:lang w:bidi="dv-MV"/>
        </w:rPr>
        <w:t xml:space="preserve"> </w:t>
      </w:r>
    </w:p>
    <w:p w14:paraId="18791977" w14:textId="77777777" w:rsidR="00177888" w:rsidRDefault="00177888" w:rsidP="00177888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ހުށަހަޅާ ފަރާތ</w:t>
      </w:r>
      <w:r w:rsidRPr="00116549">
        <w:rPr>
          <w:rFonts w:ascii="Faruma" w:hAnsi="Faruma" w:cs="Faruma" w:hint="cs"/>
          <w:sz w:val="20"/>
          <w:szCs w:val="20"/>
          <w:rtl/>
          <w:lang w:bidi="dv-MV"/>
        </w:rPr>
        <w:t xml:space="preserve">ުގެ 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>ނަން</w:t>
      </w:r>
      <w:r>
        <w:rPr>
          <w:rFonts w:ascii="Faruma" w:hAnsi="Faruma" w:cs="Faruma" w:hint="cs"/>
          <w:sz w:val="20"/>
          <w:szCs w:val="20"/>
          <w:rtl/>
          <w:lang w:bidi="dv-MV"/>
        </w:rPr>
        <w:t>/ވިޔަފާރި ނަން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 xml:space="preserve">: 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 w:rsidRPr="00116549">
        <w:rPr>
          <w:rFonts w:ascii="Faruma" w:hAnsi="Faruma" w:cs="Faruma"/>
          <w:sz w:val="20"/>
          <w:szCs w:val="20"/>
          <w:rtl/>
          <w:lang w:bidi="dv-MV"/>
        </w:rPr>
        <w:t>......................................................</w:t>
      </w:r>
      <w:r>
        <w:rPr>
          <w:rFonts w:ascii="Faruma" w:hAnsi="Faruma" w:cs="Faruma" w:hint="cs"/>
          <w:sz w:val="20"/>
          <w:szCs w:val="20"/>
          <w:rtl/>
          <w:lang w:bidi="dv-MV"/>
        </w:rPr>
        <w:t xml:space="preserve">  </w:t>
      </w:r>
    </w:p>
    <w:p w14:paraId="78D29862" w14:textId="77777777" w:rsidR="00177888" w:rsidRPr="00116549" w:rsidRDefault="00177888" w:rsidP="00177888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 w:right="360"/>
        <w:jc w:val="both"/>
        <w:rPr>
          <w:rFonts w:ascii="Faruma" w:hAnsi="Faruma" w:cs="Faruma"/>
          <w:sz w:val="20"/>
          <w:szCs w:val="20"/>
          <w:lang w:bidi="dv-MV"/>
        </w:rPr>
      </w:pPr>
      <w:r>
        <w:rPr>
          <w:rFonts w:ascii="Faruma" w:hAnsi="Faruma" w:cs="Faruma" w:hint="cs"/>
          <w:sz w:val="20"/>
          <w:szCs w:val="20"/>
          <w:rtl/>
          <w:lang w:bidi="dv-MV"/>
        </w:rPr>
        <w:t xml:space="preserve">އީމެއިލް އެޑްރެސް: 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>
        <w:rPr>
          <w:rFonts w:ascii="Faruma" w:hAnsi="Faruma" w:cs="Faruma" w:hint="cs"/>
          <w:sz w:val="20"/>
          <w:szCs w:val="20"/>
          <w:rtl/>
          <w:lang w:bidi="dv-MV"/>
        </w:rPr>
        <w:tab/>
        <w:t>......................................................</w:t>
      </w:r>
    </w:p>
    <w:p w14:paraId="422CE39C" w14:textId="77777777" w:rsidR="00177888" w:rsidRPr="00116549" w:rsidRDefault="00177888" w:rsidP="00177888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89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sz w:val="20"/>
          <w:szCs w:val="20"/>
          <w:rtl/>
          <w:lang w:bidi="dv-MV"/>
        </w:rPr>
        <w:t>މަސައްކަތުގެ އަގ</w:t>
      </w:r>
      <w:r>
        <w:rPr>
          <w:rFonts w:ascii="Faruma" w:hAnsi="Faruma" w:cs="Faruma" w:hint="cs"/>
          <w:sz w:val="20"/>
          <w:szCs w:val="20"/>
          <w:rtl/>
          <w:lang w:bidi="dv-MV"/>
        </w:rPr>
        <w:t>ު (ތިރީގައި ލިޔުއްވާ)</w:t>
      </w:r>
      <w:r w:rsidRPr="00116549">
        <w:rPr>
          <w:rFonts w:ascii="Faruma" w:hAnsi="Faruma" w:cs="Faruma"/>
          <w:sz w:val="20"/>
          <w:szCs w:val="20"/>
          <w:rtl/>
          <w:lang w:bidi="dv-MV"/>
        </w:rPr>
        <w:t>:</w:t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  <w:r>
        <w:rPr>
          <w:rFonts w:ascii="Faruma" w:hAnsi="Faruma" w:cs="Faruma" w:hint="cs"/>
          <w:sz w:val="20"/>
          <w:szCs w:val="20"/>
          <w:rtl/>
          <w:lang w:bidi="dv-MV"/>
        </w:rPr>
        <w:tab/>
      </w:r>
    </w:p>
    <w:tbl>
      <w:tblPr>
        <w:tblStyle w:val="TableGrid"/>
        <w:bidiVisual/>
        <w:tblW w:w="10064" w:type="dxa"/>
        <w:tblInd w:w="34" w:type="dxa"/>
        <w:tblLayout w:type="fixed"/>
        <w:tblLook w:val="04A0" w:firstRow="1" w:lastRow="0" w:firstColumn="1" w:lastColumn="0" w:noHBand="0" w:noVBand="1"/>
      </w:tblPr>
      <w:tblGrid>
        <w:gridCol w:w="344"/>
        <w:gridCol w:w="2610"/>
        <w:gridCol w:w="4230"/>
        <w:gridCol w:w="2880"/>
      </w:tblGrid>
      <w:tr w:rsidR="00177888" w:rsidRPr="00116549" w14:paraId="27700B53" w14:textId="77777777" w:rsidTr="00FA0992">
        <w:trPr>
          <w:trHeight w:val="144"/>
        </w:trPr>
        <w:tc>
          <w:tcPr>
            <w:tcW w:w="344" w:type="dxa"/>
          </w:tcPr>
          <w:p w14:paraId="4F24A2D3" w14:textId="77777777" w:rsidR="00177888" w:rsidRPr="00116549" w:rsidRDefault="00177888" w:rsidP="00FA0992">
            <w:pPr>
              <w:bidi/>
              <w:spacing w:before="240" w:line="240" w:lineRule="atLeast"/>
              <w:ind w:right="-226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#</w:t>
            </w:r>
          </w:p>
        </w:tc>
        <w:tc>
          <w:tcPr>
            <w:tcW w:w="2610" w:type="dxa"/>
          </w:tcPr>
          <w:p w14:paraId="4B87599C" w14:textId="77777777" w:rsidR="00177888" w:rsidRPr="00116549" w:rsidRDefault="00177888" w:rsidP="00FA0992">
            <w:pPr>
              <w:bidi/>
              <w:spacing w:before="240" w:line="240" w:lineRule="atLeast"/>
              <w:ind w:right="360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ތަފްޞީލް</w:t>
            </w:r>
          </w:p>
        </w:tc>
        <w:tc>
          <w:tcPr>
            <w:tcW w:w="4230" w:type="dxa"/>
          </w:tcPr>
          <w:p w14:paraId="22859129" w14:textId="77777777" w:rsidR="00177888" w:rsidRPr="00116549" w:rsidRDefault="00177888" w:rsidP="00FA0992">
            <w:pPr>
              <w:bidi/>
              <w:spacing w:before="240"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>ޖީ.އެސް.ޓީ އާއިއެކު ޖުމްލަ އަގު (ރުފިޔާއިން)</w:t>
            </w:r>
          </w:p>
        </w:tc>
        <w:tc>
          <w:tcPr>
            <w:tcW w:w="2880" w:type="dxa"/>
          </w:tcPr>
          <w:p w14:paraId="791EA36A" w14:textId="77777777" w:rsidR="00177888" w:rsidRPr="00116549" w:rsidRDefault="00177888" w:rsidP="00FA0992">
            <w:pPr>
              <w:bidi/>
              <w:spacing w:before="240" w:line="240" w:lineRule="atLeast"/>
              <w:jc w:val="center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މުއްދަތު (ބަންދު ހިމަނައިގެން ދުވަހުން)</w:t>
            </w:r>
          </w:p>
        </w:tc>
      </w:tr>
      <w:tr w:rsidR="00177888" w:rsidRPr="00116549" w14:paraId="5E648241" w14:textId="77777777" w:rsidTr="00FA0992">
        <w:trPr>
          <w:trHeight w:val="890"/>
        </w:trPr>
        <w:tc>
          <w:tcPr>
            <w:tcW w:w="344" w:type="dxa"/>
            <w:vAlign w:val="center"/>
          </w:tcPr>
          <w:p w14:paraId="106F45B3" w14:textId="77777777" w:rsidR="00177888" w:rsidRDefault="00177888" w:rsidP="00FA0992">
            <w:pPr>
              <w:bidi/>
              <w:spacing w:line="240" w:lineRule="atLeast"/>
              <w:ind w:right="360"/>
              <w:jc w:val="center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1</w:t>
            </w:r>
          </w:p>
        </w:tc>
        <w:tc>
          <w:tcPr>
            <w:tcW w:w="2610" w:type="dxa"/>
            <w:vAlign w:val="center"/>
          </w:tcPr>
          <w:p w14:paraId="17D18FA3" w14:textId="77777777" w:rsidR="00177888" w:rsidRPr="005E74A0" w:rsidRDefault="00177888" w:rsidP="00FA0992">
            <w:pPr>
              <w:pStyle w:val="NoSpacing"/>
              <w:bidi/>
              <w:spacing w:before="240" w:line="276" w:lineRule="auto"/>
              <w:jc w:val="both"/>
              <w:rPr>
                <w:rFonts w:ascii="Faruma" w:hAnsi="Faruma" w:cs="Faruma"/>
                <w:sz w:val="18"/>
                <w:szCs w:val="18"/>
                <w:rtl/>
                <w:lang w:bidi="dv-MV"/>
              </w:rPr>
            </w:pP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ގ. މާގަހަ </w:t>
            </w:r>
            <w:r w:rsidRPr="00507361">
              <w:rPr>
                <w:rFonts w:ascii="Faruma" w:hAnsi="Faruma" w:cs="Faruma" w:hint="cs"/>
                <w:b/>
                <w:bCs/>
                <w:sz w:val="18"/>
                <w:szCs w:val="18"/>
                <w:u w:val="single"/>
                <w:rtl/>
                <w:lang w:bidi="dv-MV"/>
              </w:rPr>
              <w:t>ތިންވަނަ ފަންގިފިލާ</w:t>
            </w:r>
            <w:r>
              <w:rPr>
                <w:rFonts w:ascii="Faruma" w:hAnsi="Faruma" w:cs="Faruma" w:hint="cs"/>
                <w:sz w:val="18"/>
                <w:szCs w:val="18"/>
                <w:rtl/>
                <w:lang w:bidi="dv-MV"/>
              </w:rPr>
              <w:t xml:space="preserve"> ގައި އަމިއްލަތަކެތީގައި ބްލައިންޑްސް ހަރުކުރުމުގެ  މަސައްކަތް  </w:t>
            </w:r>
          </w:p>
          <w:p w14:paraId="5D802F1D" w14:textId="77777777" w:rsidR="00177888" w:rsidRPr="005E74A0" w:rsidRDefault="00177888" w:rsidP="00FA0992">
            <w:pPr>
              <w:bidi/>
              <w:spacing w:line="240" w:lineRule="atLeast"/>
              <w:jc w:val="both"/>
              <w:rPr>
                <w:rFonts w:ascii="Faruma" w:hAnsi="Faruma" w:cs="Faruma"/>
                <w:sz w:val="18"/>
                <w:szCs w:val="18"/>
                <w:lang w:bidi="dv-MV"/>
              </w:rPr>
            </w:pPr>
          </w:p>
        </w:tc>
        <w:tc>
          <w:tcPr>
            <w:tcW w:w="4230" w:type="dxa"/>
            <w:vAlign w:val="center"/>
          </w:tcPr>
          <w:p w14:paraId="199C4FA4" w14:textId="77777777" w:rsidR="00177888" w:rsidRDefault="00177888" w:rsidP="00FA0992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..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>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>........</w: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</w:t>
            </w:r>
            <w:r>
              <w:rPr>
                <w:rFonts w:ascii="Faruma" w:hAnsi="Faruma" w:cs="Faruma"/>
                <w:sz w:val="20"/>
                <w:szCs w:val="20"/>
                <w:lang w:bidi="dv-MV"/>
              </w:rPr>
              <w:t xml:space="preserve"> </w:t>
            </w:r>
          </w:p>
          <w:p w14:paraId="1CA813D5" w14:textId="77777777" w:rsidR="00177888" w:rsidRPr="00116549" w:rsidRDefault="00177888" w:rsidP="00FA0992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(............................................................................)</w:t>
            </w:r>
          </w:p>
        </w:tc>
        <w:tc>
          <w:tcPr>
            <w:tcW w:w="2880" w:type="dxa"/>
            <w:vAlign w:val="center"/>
          </w:tcPr>
          <w:p w14:paraId="770D9044" w14:textId="77777777" w:rsidR="00177888" w:rsidRPr="00116549" w:rsidRDefault="00177888" w:rsidP="00FA0992">
            <w:pPr>
              <w:bidi/>
              <w:spacing w:line="240" w:lineRule="atLeast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 (...................)</w:t>
            </w:r>
          </w:p>
        </w:tc>
      </w:tr>
    </w:tbl>
    <w:p w14:paraId="50E5D3B3" w14:textId="77777777" w:rsidR="00177888" w:rsidRDefault="00177888" w:rsidP="00177888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60"/>
        <w:jc w:val="both"/>
        <w:rPr>
          <w:rFonts w:ascii="Faruma" w:hAnsi="Faruma" w:cs="Faruma"/>
          <w:sz w:val="20"/>
          <w:szCs w:val="20"/>
          <w:lang w:bidi="dv-MV"/>
        </w:rPr>
      </w:pPr>
      <w:r>
        <w:rPr>
          <w:rFonts w:ascii="Faruma" w:hAnsi="Faruma" w:cs="Faruma" w:hint="cs"/>
          <w:sz w:val="20"/>
          <w:szCs w:val="20"/>
          <w:rtl/>
          <w:lang w:bidi="dv-MV"/>
        </w:rPr>
        <w:t>ބީލަމުގެ ވެލިޑިޓީ ............(.....) ދުވަސް (45 ދުވަހަށްވުރެ މަދުނުވާގޮތަށް)</w:t>
      </w:r>
    </w:p>
    <w:p w14:paraId="1BF75CEF" w14:textId="77777777" w:rsidR="00177888" w:rsidRDefault="00177888" w:rsidP="00177888">
      <w:pPr>
        <w:pStyle w:val="ListParagraph"/>
        <w:numPr>
          <w:ilvl w:val="0"/>
          <w:numId w:val="43"/>
        </w:numPr>
        <w:bidi/>
        <w:spacing w:before="240" w:after="0" w:line="240" w:lineRule="atLeast"/>
        <w:ind w:left="360"/>
        <w:jc w:val="both"/>
        <w:rPr>
          <w:rFonts w:ascii="Faruma" w:hAnsi="Faruma" w:cs="Faruma"/>
          <w:sz w:val="20"/>
          <w:szCs w:val="20"/>
          <w:lang w:bidi="dv-MV"/>
        </w:rPr>
      </w:pPr>
      <w:r w:rsidRPr="003E10AD">
        <w:rPr>
          <w:rFonts w:ascii="Faruma" w:hAnsi="Faruma" w:cs="Faruma" w:hint="cs"/>
          <w:sz w:val="20"/>
          <w:szCs w:val="20"/>
          <w:rtl/>
          <w:lang w:bidi="dv-MV"/>
        </w:rPr>
        <w:t>ދެވިފައިވާ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ވެލިޑިޓީ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ުއްދަތ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ހަމަވަންދެން މި ބީލަން ޤަބޫލ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ކޮށް އެއާއި އެއްގޮތަށް ޢަމަލު ކުރުމަށް އެއްބަސްވަމެވެ. އަދި އެ މުއްދަތުގެތެރޭގައި މަސައްކަތ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ުގެ އެއްބަސްވުމުގ</w:t>
      </w:r>
      <w:r>
        <w:rPr>
          <w:rFonts w:ascii="Faruma" w:hAnsi="Faruma" w:cs="Faruma" w:hint="cs"/>
          <w:sz w:val="20"/>
          <w:szCs w:val="20"/>
          <w:rtl/>
          <w:lang w:bidi="dv-MV"/>
        </w:rPr>
        <w:t>ައި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 xml:space="preserve"> 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ސޮއި ކުރުމަށް ތިޔަފަރާތުން އެދިވަޑައިގެންފިނަމަ</w:t>
      </w:r>
      <w:r>
        <w:rPr>
          <w:rFonts w:ascii="Faruma" w:hAnsi="Faruma" w:cs="Times New Roman" w:hint="cs"/>
          <w:sz w:val="20"/>
          <w:szCs w:val="20"/>
          <w:rtl/>
        </w:rPr>
        <w:t>،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އެއްބަސްވު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ު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ގައި ސޮއިކޮށް އެ އެއްބަސްވުމ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ާ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 އެއްގޮތަށް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>މަސައްކަތް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 xml:space="preserve">ކޮށް ނިންމުމަށް </w:t>
      </w:r>
      <w:r w:rsidRPr="003E10AD">
        <w:rPr>
          <w:rFonts w:ascii="Faruma" w:hAnsi="Faruma" w:cs="Faruma" w:hint="cs"/>
          <w:sz w:val="20"/>
          <w:szCs w:val="20"/>
          <w:rtl/>
          <w:lang w:bidi="dv-MV"/>
        </w:rPr>
        <w:t xml:space="preserve">އަޅުގަނޑު/ އަޅުގަނޑުމެން </w:t>
      </w:r>
      <w:r>
        <w:rPr>
          <w:rFonts w:ascii="Faruma" w:hAnsi="Faruma" w:cs="Faruma"/>
          <w:sz w:val="20"/>
          <w:szCs w:val="20"/>
          <w:rtl/>
          <w:lang w:bidi="dv-MV"/>
        </w:rPr>
        <w:t>އެއްބަސް</w:t>
      </w:r>
      <w:r w:rsidRPr="003E10AD">
        <w:rPr>
          <w:rFonts w:ascii="Faruma" w:hAnsi="Faruma" w:cs="Faruma"/>
          <w:sz w:val="20"/>
          <w:szCs w:val="20"/>
          <w:rtl/>
          <w:lang w:bidi="dv-MV"/>
        </w:rPr>
        <w:t>ވަމެވެ.</w:t>
      </w:r>
    </w:p>
    <w:p w14:paraId="7BB50DAB" w14:textId="77777777" w:rsidR="00177888" w:rsidRPr="00893474" w:rsidRDefault="00177888" w:rsidP="00177888">
      <w:pPr>
        <w:bidi/>
        <w:spacing w:before="240" w:after="0" w:line="240" w:lineRule="atLeast"/>
        <w:jc w:val="both"/>
        <w:rPr>
          <w:rFonts w:ascii="Faruma" w:hAnsi="Faruma" w:cs="Faruma"/>
          <w:sz w:val="20"/>
          <w:szCs w:val="20"/>
          <w:lang w:bidi="dv-MV"/>
        </w:rPr>
      </w:pPr>
      <w:r w:rsidRPr="00116549">
        <w:rPr>
          <w:rFonts w:ascii="Faruma" w:hAnsi="Faruma" w:cs="Faruma"/>
          <w:noProof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4F2EF4" wp14:editId="47C91517">
                <wp:simplePos x="0" y="0"/>
                <wp:positionH relativeFrom="column">
                  <wp:posOffset>475310</wp:posOffset>
                </wp:positionH>
                <wp:positionV relativeFrom="paragraph">
                  <wp:posOffset>159233</wp:posOffset>
                </wp:positionV>
                <wp:extent cx="1067435" cy="944880"/>
                <wp:effectExtent l="0" t="0" r="18415" b="2667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7435" cy="944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7B23D7" w14:textId="77777777" w:rsidR="00177888" w:rsidRDefault="00177888" w:rsidP="00177888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7F1ABDED" w14:textId="77777777" w:rsidR="00177888" w:rsidRPr="00507361" w:rsidRDefault="00177888" w:rsidP="00177888">
                            <w:pPr>
                              <w:rPr>
                                <w:rFonts w:cs="MV Boli"/>
                                <w:sz w:val="14"/>
                                <w:szCs w:val="14"/>
                                <w:rtl/>
                                <w:lang w:bidi="dv-MV"/>
                              </w:rPr>
                            </w:pPr>
                          </w:p>
                          <w:p w14:paraId="3FF53099" w14:textId="77777777" w:rsidR="00177888" w:rsidRPr="006D501E" w:rsidRDefault="00177888" w:rsidP="00177888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</w:t>
                            </w:r>
                            <w:r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ނ</w:t>
                            </w: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ޑ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4F2EF4" id="Text Box 3" o:spid="_x0000_s1027" type="#_x0000_t202" style="position:absolute;left:0;text-align:left;margin-left:37.45pt;margin-top:12.55pt;width:84.05pt;height:74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">
                <v:textbox>
                  <w:txbxContent>
                    <w:p w14:paraId="307B23D7" w14:textId="77777777" w:rsidR="00177888" w:rsidRDefault="00177888" w:rsidP="00177888">
                      <w:pPr>
                        <w:rPr>
                          <w:rFonts w:cs="MV Boli"/>
                          <w:rtl/>
                          <w:lang w:bidi="dv-MV"/>
                        </w:rPr>
                      </w:pPr>
                    </w:p>
                    <w:p w14:paraId="7F1ABDED" w14:textId="77777777" w:rsidR="00177888" w:rsidRPr="00507361" w:rsidRDefault="00177888" w:rsidP="00177888">
                      <w:pPr>
                        <w:rPr>
                          <w:rFonts w:cs="MV Boli"/>
                          <w:sz w:val="14"/>
                          <w:szCs w:val="14"/>
                          <w:rtl/>
                          <w:lang w:bidi="dv-MV"/>
                        </w:rPr>
                      </w:pPr>
                    </w:p>
                    <w:p w14:paraId="3FF53099" w14:textId="77777777" w:rsidR="00177888" w:rsidRPr="006D501E" w:rsidRDefault="00177888" w:rsidP="00177888">
                      <w:pPr>
                        <w:jc w:val="center"/>
                        <w:rPr>
                          <w:rFonts w:ascii="Faruma" w:hAnsi="Faruma" w:cs="Faruma"/>
                          <w:lang w:bidi="dv-MV"/>
                        </w:rPr>
                      </w:pPr>
                      <w:r w:rsidRPr="006D501E">
                        <w:rPr>
                          <w:rFonts w:ascii="Faruma" w:hAnsi="Faruma" w:cs="Faruma"/>
                          <w:rtl/>
                          <w:lang w:bidi="dv-MV"/>
                        </w:rPr>
                        <w:t>ތައްގަ</w:t>
                      </w:r>
                      <w:r>
                        <w:rPr>
                          <w:rFonts w:ascii="Faruma" w:hAnsi="Faruma" w:cs="Faruma" w:hint="cs"/>
                          <w:rtl/>
                          <w:lang w:bidi="dv-MV"/>
                        </w:rPr>
                        <w:t>ނ</w:t>
                      </w:r>
                      <w:r w:rsidRPr="006D501E">
                        <w:rPr>
                          <w:rFonts w:ascii="Faruma" w:hAnsi="Faruma" w:cs="Faruma"/>
                          <w:rtl/>
                          <w:lang w:bidi="dv-MV"/>
                        </w:rPr>
                        <w:t>ޑު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998"/>
        <w:gridCol w:w="4410"/>
      </w:tblGrid>
      <w:tr w:rsidR="00177888" w:rsidRPr="00116549" w14:paraId="54C9A467" w14:textId="77777777" w:rsidTr="00FA0992">
        <w:tc>
          <w:tcPr>
            <w:tcW w:w="1998" w:type="dxa"/>
          </w:tcPr>
          <w:p w14:paraId="6BDA58F2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ސޮއި:</w:t>
            </w:r>
          </w:p>
        </w:tc>
        <w:tc>
          <w:tcPr>
            <w:tcW w:w="4410" w:type="dxa"/>
          </w:tcPr>
          <w:p w14:paraId="3293379F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77888" w:rsidRPr="00116549" w14:paraId="00124B42" w14:textId="77777777" w:rsidTr="00FA0992">
        <w:tc>
          <w:tcPr>
            <w:tcW w:w="1998" w:type="dxa"/>
          </w:tcPr>
          <w:p w14:paraId="56B4F4DC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ނަން:</w:t>
            </w:r>
          </w:p>
        </w:tc>
        <w:tc>
          <w:tcPr>
            <w:tcW w:w="4410" w:type="dxa"/>
          </w:tcPr>
          <w:p w14:paraId="772275E8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77888" w:rsidRPr="00116549" w14:paraId="2FF9A446" w14:textId="77777777" w:rsidTr="00FA0992">
        <w:tc>
          <w:tcPr>
            <w:tcW w:w="1998" w:type="dxa"/>
          </w:tcPr>
          <w:p w14:paraId="58DDCDC2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މަޤާމް/ ދާއިމީއެޑްރެސް</w:t>
            </w:r>
          </w:p>
        </w:tc>
        <w:tc>
          <w:tcPr>
            <w:tcW w:w="4410" w:type="dxa"/>
          </w:tcPr>
          <w:p w14:paraId="502B80D1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</w:t>
            </w:r>
          </w:p>
        </w:tc>
      </w:tr>
      <w:tr w:rsidR="00177888" w:rsidRPr="00116549" w14:paraId="4CFB6227" w14:textId="77777777" w:rsidTr="00FA0992">
        <w:tc>
          <w:tcPr>
            <w:tcW w:w="1998" w:type="dxa"/>
          </w:tcPr>
          <w:p w14:paraId="171FDCCF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ފޯން ނަމްބަރ:</w:t>
            </w:r>
          </w:p>
        </w:tc>
        <w:tc>
          <w:tcPr>
            <w:tcW w:w="4410" w:type="dxa"/>
          </w:tcPr>
          <w:p w14:paraId="3C66C0B3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</w:tc>
      </w:tr>
      <w:tr w:rsidR="00177888" w:rsidRPr="00116549" w14:paraId="31D766E9" w14:textId="77777777" w:rsidTr="00FA0992">
        <w:tc>
          <w:tcPr>
            <w:tcW w:w="1998" w:type="dxa"/>
          </w:tcPr>
          <w:p w14:paraId="62F144D0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ތާރީޚް:</w:t>
            </w:r>
          </w:p>
        </w:tc>
        <w:tc>
          <w:tcPr>
            <w:tcW w:w="4410" w:type="dxa"/>
          </w:tcPr>
          <w:p w14:paraId="5CE9C6D0" w14:textId="77777777" w:rsidR="00177888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>
              <w:rPr>
                <w:rFonts w:ascii="Faruma" w:hAnsi="Faruma" w:cs="Faruma"/>
                <w:noProof/>
                <w:sz w:val="18"/>
                <w:szCs w:val="18"/>
                <w:rtl/>
              </w:rPr>
              <mc:AlternateContent>
                <mc:Choice Requires="wps">
                  <w:drawing>
                    <wp:anchor distT="0" distB="0" distL="114300" distR="114300" simplePos="0" relativeHeight="251662336" behindDoc="1" locked="0" layoutInCell="1" allowOverlap="1" wp14:anchorId="083AF404" wp14:editId="58AFFD11">
                      <wp:simplePos x="0" y="0"/>
                      <wp:positionH relativeFrom="column">
                        <wp:posOffset>-2074545</wp:posOffset>
                      </wp:positionH>
                      <wp:positionV relativeFrom="paragraph">
                        <wp:posOffset>304800</wp:posOffset>
                      </wp:positionV>
                      <wp:extent cx="6012180" cy="364490"/>
                      <wp:effectExtent l="0" t="0" r="7620" b="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12180" cy="36449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C562F08" w14:textId="77777777" w:rsidR="00177888" w:rsidRPr="005A6B02" w:rsidRDefault="00177888" w:rsidP="00177888">
                                  <w:pPr>
                                    <w:bidi/>
                                    <w:spacing w:after="0"/>
                                    <w:ind w:left="51"/>
                                    <w:jc w:val="both"/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20"/>
                                      <w:szCs w:val="20"/>
                                      <w:lang w:bidi="dv-MV"/>
                                    </w:rPr>
                                  </w:pPr>
                                  <w:r w:rsidRPr="00116549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>ނޯޓް:</w:t>
                                  </w:r>
                                  <w:r>
                                    <w:rPr>
                                      <w:rFonts w:ascii="Faruma" w:hAnsi="Faruma" w:cs="Faruma" w:hint="cs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   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ބީލަން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ފޯމް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ހުށަހަޅުއްވާއިރ</w:t>
                                  </w:r>
                                  <w:r w:rsidRPr="00386D97">
                                    <w:rPr>
                                      <w:rFonts w:ascii="Faruma" w:hAnsi="Faruma" w:cs="Faruma" w:hint="cs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>ު</w:t>
                                  </w:r>
                                  <w:r w:rsidRPr="00386D97">
                                    <w:rPr>
                                      <w:rFonts w:ascii="Faruma" w:hAnsi="Faruma" w:cs="Faruma"/>
                                      <w:sz w:val="20"/>
                                      <w:szCs w:val="20"/>
                                      <w:rtl/>
                                      <w:lang w:bidi="dv-MV"/>
                                    </w:rPr>
                                    <w:t xml:space="preserve"> މި ފޯރމްގައި ނުފުރާހުރި ބައިތައް ފުރުމަކީ ލާޒިމް ކަމެކެވެ. </w:t>
                                  </w:r>
                                  <w:r w:rsidRPr="009E038C">
                                    <w:rPr>
                                      <w:rFonts w:ascii="Faruma" w:eastAsia="Times New Roman" w:hAnsi="Faruma" w:cs="Faruma"/>
                                      <w:b/>
                                      <w:bCs/>
                                      <w:rtl/>
                                      <w:lang w:bidi="dv-MV"/>
                                    </w:rPr>
                                    <w:t xml:space="preserve">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3AF404" id="Rectangle 18" o:spid="_x0000_s1028" style="position:absolute;left:0;text-align:left;margin-left:-163.35pt;margin-top:24pt;width:473.4pt;height:28.7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" fillcolor="white [3201]" stroked="f" strokeweight="2pt">
                      <v:textbox>
                        <w:txbxContent>
                          <w:p w14:paraId="3C562F08" w14:textId="77777777" w:rsidR="00177888" w:rsidRPr="005A6B02" w:rsidRDefault="00177888" w:rsidP="00177888">
                            <w:pPr>
                              <w:bidi/>
                              <w:spacing w:after="0"/>
                              <w:ind w:left="51"/>
                              <w:jc w:val="both"/>
                              <w:rPr>
                                <w:rFonts w:ascii="Faruma" w:hAnsi="Faruma" w:cs="Faruma"/>
                                <w:b/>
                                <w:bCs/>
                                <w:sz w:val="20"/>
                                <w:szCs w:val="20"/>
                                <w:lang w:bidi="dv-MV"/>
                              </w:rPr>
                            </w:pPr>
                            <w:r w:rsidRPr="00116549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>ނޯޓް:</w:t>
                            </w:r>
                            <w:r>
                              <w:rPr>
                                <w:rFonts w:ascii="Faruma" w:hAnsi="Faruma" w:cs="Faruma" w:hint="cs"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   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ބީލަން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ފޯމް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ހުށަހަޅުއްވާއިރ</w:t>
                            </w:r>
                            <w:r w:rsidRPr="00386D97">
                              <w:rPr>
                                <w:rFonts w:ascii="Faruma" w:hAnsi="Faruma" w:cs="Faruma" w:hint="cs"/>
                                <w:sz w:val="20"/>
                                <w:szCs w:val="20"/>
                                <w:rtl/>
                                <w:lang w:bidi="dv-MV"/>
                              </w:rPr>
                              <w:t>ު</w:t>
                            </w:r>
                            <w:r w:rsidRPr="00386D97">
                              <w:rPr>
                                <w:rFonts w:ascii="Faruma" w:hAnsi="Faruma" w:cs="Faruma"/>
                                <w:sz w:val="20"/>
                                <w:szCs w:val="20"/>
                                <w:rtl/>
                                <w:lang w:bidi="dv-MV"/>
                              </w:rPr>
                              <w:t xml:space="preserve"> މި ފޯރމްގައި ނުފުރާހުރި ބައިތައް ފުރުމަކީ ލާޒިމް ކަމެކެވެ. </w:t>
                            </w:r>
                            <w:r w:rsidRPr="009E038C">
                              <w:rPr>
                                <w:rFonts w:ascii="Faruma" w:eastAsia="Times New Roman" w:hAnsi="Faruma" w:cs="Faruma"/>
                                <w:b/>
                                <w:bCs/>
                                <w:rtl/>
                                <w:lang w:bidi="dv-MV"/>
                              </w:rPr>
                              <w:t xml:space="preserve"> 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116549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.....................................................................</w:t>
            </w:r>
          </w:p>
          <w:p w14:paraId="0F7CFEF2" w14:textId="77777777" w:rsidR="00177888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</w:p>
          <w:p w14:paraId="494D342C" w14:textId="77777777" w:rsidR="00177888" w:rsidRPr="00116549" w:rsidRDefault="00177888" w:rsidP="00FA0992">
            <w:pPr>
              <w:tabs>
                <w:tab w:val="center" w:pos="720"/>
              </w:tabs>
              <w:bidi/>
              <w:spacing w:after="0"/>
              <w:ind w:right="360"/>
              <w:jc w:val="both"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noProof/>
                <w:sz w:val="18"/>
                <w:szCs w:val="18"/>
                <w:rtl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28C572E" wp14:editId="0CF97008">
                      <wp:simplePos x="0" y="0"/>
                      <wp:positionH relativeFrom="column">
                        <wp:posOffset>-2230755</wp:posOffset>
                      </wp:positionH>
                      <wp:positionV relativeFrom="paragraph">
                        <wp:posOffset>252095</wp:posOffset>
                      </wp:positionV>
                      <wp:extent cx="6126480" cy="635"/>
                      <wp:effectExtent l="0" t="0" r="26670" b="37465"/>
                      <wp:wrapNone/>
                      <wp:docPr id="17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12648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C8F1A6E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" o:spid="_x0000_s1026" type="#_x0000_t32" style="position:absolute;margin-left:-175.65pt;margin-top:19.85pt;width:482.4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"/>
                  </w:pict>
                </mc:Fallback>
              </mc:AlternateContent>
            </w:r>
          </w:p>
        </w:tc>
      </w:tr>
    </w:tbl>
    <w:p w14:paraId="0092F66F" w14:textId="5D1C4663" w:rsidR="003B341C" w:rsidRPr="00177888" w:rsidRDefault="003B341C" w:rsidP="00177888">
      <w:pPr>
        <w:rPr>
          <w:rtl/>
        </w:rPr>
      </w:pPr>
    </w:p>
    <w:sectPr w:rsidR="003B341C" w:rsidRPr="00177888" w:rsidSect="00111946">
      <w:footerReference w:type="default" r:id="rId9"/>
      <w:pgSz w:w="11909" w:h="16834" w:code="9"/>
      <w:pgMar w:top="720" w:right="1019" w:bottom="900" w:left="990" w:header="540" w:footer="33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9DBE3" w16cex:dateUtc="2021-06-08T07:06:00Z"/>
  <w16cex:commentExtensible w16cex:durableId="2469DC0F" w16cex:dateUtc="2021-06-08T0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25C22DC" w16cid:durableId="2469DBE3"/>
  <w16cid:commentId w16cid:paraId="3C841936" w16cid:durableId="2469DC0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51CF04" w14:textId="77777777" w:rsidR="000F2CA4" w:rsidRDefault="000F2CA4" w:rsidP="00F25269">
      <w:pPr>
        <w:spacing w:after="0" w:line="240" w:lineRule="auto"/>
      </w:pPr>
      <w:r>
        <w:separator/>
      </w:r>
    </w:p>
  </w:endnote>
  <w:endnote w:type="continuationSeparator" w:id="0">
    <w:p w14:paraId="689C3491" w14:textId="77777777" w:rsidR="000F2CA4" w:rsidRDefault="000F2CA4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168011668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1BF68E5" w14:textId="518901C3" w:rsidR="00396D37" w:rsidRPr="00396D37" w:rsidRDefault="00396D37" w:rsidP="00396D37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5930A39C" wp14:editId="08E1BDCC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905</wp:posOffset>
                      </wp:positionV>
                      <wp:extent cx="6340475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404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B34201" id="Straight Connector 12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.15pt" to="493.8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" strokecolor="black [3040]"/>
                  </w:pict>
                </mc:Fallback>
              </mc:AlternateContent>
            </w:r>
            <w:r w:rsidRPr="00176F32">
              <w:rPr>
                <w:noProof/>
                <w:color w:val="595959" w:themeColor="text1" w:themeTint="A6"/>
              </w:rPr>
              <w:drawing>
                <wp:anchor distT="0" distB="0" distL="114300" distR="114300" simplePos="0" relativeHeight="251663872" behindDoc="0" locked="0" layoutInCell="1" allowOverlap="1" wp14:anchorId="7B8CA46D" wp14:editId="485BE80B">
                  <wp:simplePos x="0" y="0"/>
                  <wp:positionH relativeFrom="column">
                    <wp:posOffset>772893</wp:posOffset>
                  </wp:positionH>
                  <wp:positionV relativeFrom="paragraph">
                    <wp:posOffset>-152507</wp:posOffset>
                  </wp:positionV>
                  <wp:extent cx="448733" cy="336550"/>
                  <wp:effectExtent l="0" t="0" r="8890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33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6D37">
              <w:rPr>
                <w:rFonts w:cs="MV Boli" w:hint="cs"/>
                <w:sz w:val="20"/>
                <w:szCs w:val="20"/>
                <w:rtl/>
                <w:lang w:bidi="dv-MV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A07206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065476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A07206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ގެ</w:t>
            </w:r>
            <w:r w:rsidRPr="00A07206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A07206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065476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A07206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A07206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ޞަފްޙާ </w:t>
            </w:r>
          </w:p>
        </w:sdtContent>
      </w:sdt>
    </w:sdtContent>
  </w:sdt>
  <w:sdt>
    <w:sdtPr>
      <w:rPr>
        <w:rFonts w:ascii="Faruma" w:hAnsi="Faruma" w:cs="Faruma"/>
        <w:color w:val="595959" w:themeColor="text1" w:themeTint="A6"/>
        <w:rtl/>
      </w:rPr>
      <w:id w:val="1197577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69D165" w14:textId="09212D49" w:rsidR="00396D37" w:rsidRDefault="00396D37" w:rsidP="00396D37">
        <w:pPr>
          <w:tabs>
            <w:tab w:val="right" w:pos="2819"/>
            <w:tab w:val="center" w:pos="4590"/>
          </w:tabs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</w:pP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ޓެކްސް އެޕީލް ޓްރައިބިއުނަލް،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.މާގަހ</w:t>
        </w:r>
        <w:r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ަ</w:t>
        </w:r>
        <w:r w:rsidRPr="0084722B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 xml:space="preserve">، </w:t>
        </w:r>
        <w:r w:rsidR="0084722B"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ތިންވަނަ</w:t>
        </w:r>
        <w:r w:rsidRPr="0084722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ފަންގިފިލާ،</w:t>
        </w:r>
        <w:r w:rsidRPr="00176F32">
          <w:rPr>
            <w:rFonts w:ascii="Faruma" w:hAnsi="Faruma" w:cs="MV Boli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ބުރުޒުމަ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ގު </w:t>
        </w:r>
        <w:r w:rsidRPr="0084722B">
          <w:rPr>
            <w:rFonts w:asciiTheme="majorBidi" w:hAnsiTheme="majorBidi" w:cstheme="majorBidi"/>
            <w:color w:val="595959" w:themeColor="text1" w:themeTint="A6"/>
            <w:sz w:val="16"/>
            <w:szCs w:val="16"/>
            <w:rtl/>
            <w:lang w:bidi="dv-MV"/>
          </w:rPr>
          <w:t>20152</w:t>
        </w:r>
        <w:r w:rsidRPr="00176F32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>،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މާލެ، ދިވެހިރާއްޖ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ެ</w:t>
        </w:r>
      </w:p>
      <w:p w14:paraId="633AFFBB" w14:textId="6AE14426" w:rsidR="005A6B02" w:rsidRPr="00111946" w:rsidRDefault="00396D37" w:rsidP="00396D37">
        <w:pPr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</w:pPr>
        <w:r w:rsidRPr="00176F32">
          <w:rPr>
            <w:rFonts w:ascii="Faruma" w:hAnsi="Faruma" w:cs="Faruma"/>
            <w:b/>
            <w:bCs/>
            <w:color w:val="595959" w:themeColor="text1" w:themeTint="A6"/>
            <w:sz w:val="20"/>
            <w:szCs w:val="20"/>
            <w:lang w:bidi="dv-MV"/>
          </w:rPr>
          <w:sym w:font="Wingdings" w:char="F029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1 5555</w:t>
        </w:r>
        <w:r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b/>
            <w:bCs/>
            <w:color w:val="595959" w:themeColor="text1" w:themeTint="A6"/>
            <w:sz w:val="18"/>
            <w:szCs w:val="18"/>
            <w:lang w:bidi="dv-MV"/>
          </w:rPr>
          <w:sym w:font="Wingdings 2" w:char="F036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0 5571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</w:rPr>
          <w:t xml:space="preserve"> </w:t>
        </w:r>
        <w:r>
          <w:rPr>
            <w:rFonts w:ascii="Faruma" w:hAnsi="Faruma" w:cs="Faruma"/>
            <w:color w:val="595959" w:themeColor="text1" w:themeTint="A6"/>
            <w:sz w:val="16"/>
            <w:szCs w:val="16"/>
          </w:rPr>
          <w:t xml:space="preserve">    </w:t>
        </w:r>
        <w:r w:rsidRPr="00176F32">
          <w:rPr>
            <w:rFonts w:ascii="Segoe UI Emoji" w:hAnsi="Segoe UI Emoji" w:cs="Segoe UI Emoji"/>
            <w:b/>
            <w:bCs/>
            <w:color w:val="595959" w:themeColor="text1" w:themeTint="A6"/>
            <w:sz w:val="16"/>
            <w:szCs w:val="16"/>
            <w:lang w:bidi="dv-MV"/>
          </w:rPr>
          <w:sym w:font="Wingdings" w:char="F02A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hyperlink r:id="rId2" w:history="1">
          <w:r w:rsidRPr="00176F32">
            <w:rPr>
              <w:rStyle w:val="Hyperlink"/>
              <w:rFonts w:ascii="Faruma" w:hAnsi="Faruma" w:cs="Faruma"/>
              <w:color w:val="595959" w:themeColor="text1" w:themeTint="A6"/>
              <w:sz w:val="16"/>
              <w:szCs w:val="16"/>
              <w:u w:val="none"/>
              <w:lang w:bidi="dv-MV"/>
            </w:rPr>
            <w:t>info@tat.gov.mv</w:t>
          </w:r>
        </w:hyperlink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HoloLens MDL2 Assets" w:hAnsi="HoloLens MDL2 Assets" w:cs="Faruma"/>
            <w:color w:val="595959" w:themeColor="text1" w:themeTint="A6"/>
            <w:sz w:val="14"/>
            <w:szCs w:val="14"/>
            <w:lang w:bidi="dv-MV"/>
          </w:rPr>
          <w:t></w:t>
        </w:r>
        <w:r w:rsidRPr="00176F32">
          <w:rPr>
            <w:rFonts w:ascii="HoloLens MDL2 Assets" w:hAnsi="HoloLens MDL2 Assets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>www.tat.gov.m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2A5B5A" w14:textId="77777777" w:rsidR="000F2CA4" w:rsidRDefault="000F2CA4" w:rsidP="00F25269">
      <w:pPr>
        <w:spacing w:after="0" w:line="240" w:lineRule="auto"/>
      </w:pPr>
      <w:r>
        <w:separator/>
      </w:r>
    </w:p>
  </w:footnote>
  <w:footnote w:type="continuationSeparator" w:id="0">
    <w:p w14:paraId="1F7081B5" w14:textId="77777777" w:rsidR="000F2CA4" w:rsidRDefault="000F2CA4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25CE"/>
    <w:multiLevelType w:val="multilevel"/>
    <w:tmpl w:val="C3566E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5"/>
      <w:numFmt w:val="decimal"/>
      <w:lvlText w:val="%1.%2"/>
      <w:lvlJc w:val="left"/>
      <w:pPr>
        <w:ind w:left="108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  <w:sz w:val="24"/>
      </w:rPr>
    </w:lvl>
  </w:abstractNum>
  <w:abstractNum w:abstractNumId="1" w15:restartNumberingAfterBreak="0">
    <w:nsid w:val="04B363CC"/>
    <w:multiLevelType w:val="hybridMultilevel"/>
    <w:tmpl w:val="A26C8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06D3"/>
    <w:multiLevelType w:val="hybridMultilevel"/>
    <w:tmpl w:val="16A2BB00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0796A"/>
    <w:multiLevelType w:val="hybridMultilevel"/>
    <w:tmpl w:val="5C5E00DA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8678EB"/>
    <w:multiLevelType w:val="multilevel"/>
    <w:tmpl w:val="4B06AA90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73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786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499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52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565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278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991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344" w:hanging="2520"/>
      </w:pPr>
      <w:rPr>
        <w:rFonts w:hint="default"/>
      </w:rPr>
    </w:lvl>
  </w:abstractNum>
  <w:abstractNum w:abstractNumId="5" w15:restartNumberingAfterBreak="0">
    <w:nsid w:val="0AD421F8"/>
    <w:multiLevelType w:val="multilevel"/>
    <w:tmpl w:val="AE0A636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F5D0760"/>
    <w:multiLevelType w:val="hybridMultilevel"/>
    <w:tmpl w:val="50A8961A"/>
    <w:lvl w:ilvl="0" w:tplc="3ACE4BD2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Faru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E8140E"/>
    <w:multiLevelType w:val="multilevel"/>
    <w:tmpl w:val="98521942"/>
    <w:lvl w:ilvl="0">
      <w:start w:val="5"/>
      <w:numFmt w:val="decimal"/>
      <w:lvlText w:val="%1."/>
      <w:lvlJc w:val="left"/>
      <w:pPr>
        <w:ind w:left="390" w:hanging="390"/>
      </w:pPr>
      <w:rPr>
        <w:rFonts w:ascii="MV Boli" w:hAnsi="MV Boli" w:hint="default"/>
        <w:b w:val="0"/>
        <w:sz w:val="22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ascii="MV Boli" w:hAnsi="MV Boli" w:hint="default"/>
        <w:b w:val="0"/>
        <w:sz w:val="22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ascii="MV Boli" w:hAnsi="MV Boli" w:hint="default"/>
        <w:b w:val="0"/>
        <w:sz w:val="22"/>
      </w:rPr>
    </w:lvl>
    <w:lvl w:ilvl="4">
      <w:start w:val="1"/>
      <w:numFmt w:val="decimal"/>
      <w:lvlText w:val="%1.%2-%3.%4.%5."/>
      <w:lvlJc w:val="left"/>
      <w:pPr>
        <w:ind w:left="3240" w:hanging="1800"/>
      </w:pPr>
      <w:rPr>
        <w:rFonts w:ascii="MV Boli" w:hAnsi="MV Boli" w:hint="default"/>
        <w:b w:val="0"/>
        <w:sz w:val="22"/>
      </w:rPr>
    </w:lvl>
    <w:lvl w:ilvl="5">
      <w:start w:val="1"/>
      <w:numFmt w:val="decimal"/>
      <w:lvlText w:val="%1.%2-%3.%4.%5.%6."/>
      <w:lvlJc w:val="left"/>
      <w:pPr>
        <w:ind w:left="3960" w:hanging="2160"/>
      </w:pPr>
      <w:rPr>
        <w:rFonts w:ascii="MV Boli" w:hAnsi="MV Boli" w:hint="default"/>
        <w:b w:val="0"/>
        <w:sz w:val="22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ascii="MV Boli" w:hAnsi="MV Boli" w:hint="default"/>
        <w:b w:val="0"/>
        <w:sz w:val="22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ascii="MV Boli" w:hAnsi="MV Boli" w:hint="default"/>
        <w:b w:val="0"/>
        <w:sz w:val="22"/>
      </w:rPr>
    </w:lvl>
    <w:lvl w:ilvl="8">
      <w:start w:val="1"/>
      <w:numFmt w:val="decimal"/>
      <w:lvlText w:val="%1.%2-%3.%4.%5.%6.%7.%8.%9."/>
      <w:lvlJc w:val="left"/>
      <w:pPr>
        <w:ind w:left="5760" w:hanging="2880"/>
      </w:pPr>
      <w:rPr>
        <w:rFonts w:ascii="MV Boli" w:hAnsi="MV Boli" w:hint="default"/>
        <w:b w:val="0"/>
        <w:sz w:val="22"/>
      </w:rPr>
    </w:lvl>
  </w:abstractNum>
  <w:abstractNum w:abstractNumId="8" w15:restartNumberingAfterBreak="0">
    <w:nsid w:val="157147B0"/>
    <w:multiLevelType w:val="hybridMultilevel"/>
    <w:tmpl w:val="C1A09F7A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DA51A0"/>
    <w:multiLevelType w:val="hybridMultilevel"/>
    <w:tmpl w:val="FA3A1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EC306D"/>
    <w:multiLevelType w:val="hybridMultilevel"/>
    <w:tmpl w:val="17F68AA0"/>
    <w:lvl w:ilvl="0" w:tplc="9AA88760">
      <w:numFmt w:val="bullet"/>
      <w:lvlText w:val="-"/>
      <w:lvlJc w:val="left"/>
      <w:pPr>
        <w:ind w:left="1080" w:hanging="360"/>
      </w:pPr>
      <w:rPr>
        <w:rFonts w:ascii="Faruma" w:eastAsia="Calibri" w:hAnsi="Faruma" w:cs="Faruma" w:hint="default"/>
        <w:b/>
        <w:bCs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04174B"/>
    <w:multiLevelType w:val="multilevel"/>
    <w:tmpl w:val="00F621CA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12" w15:restartNumberingAfterBreak="0">
    <w:nsid w:val="235D6BE2"/>
    <w:multiLevelType w:val="multilevel"/>
    <w:tmpl w:val="09F67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000000"/>
      </w:rPr>
    </w:lvl>
  </w:abstractNum>
  <w:abstractNum w:abstractNumId="13" w15:restartNumberingAfterBreak="0">
    <w:nsid w:val="23B03E28"/>
    <w:multiLevelType w:val="hybridMultilevel"/>
    <w:tmpl w:val="87147B68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247574"/>
    <w:multiLevelType w:val="hybridMultilevel"/>
    <w:tmpl w:val="62A4CAA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7674622"/>
    <w:multiLevelType w:val="hybridMultilevel"/>
    <w:tmpl w:val="EEB8C6D4"/>
    <w:lvl w:ilvl="0" w:tplc="6D780612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7" w15:restartNumberingAfterBreak="0">
    <w:nsid w:val="2D4B5D7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295C"/>
    <w:multiLevelType w:val="multilevel"/>
    <w:tmpl w:val="DC3A5584"/>
    <w:lvl w:ilvl="0">
      <w:start w:val="6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52D42FC"/>
    <w:multiLevelType w:val="hybridMultilevel"/>
    <w:tmpl w:val="15D86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1" w15:restartNumberingAfterBreak="0">
    <w:nsid w:val="375A2E6B"/>
    <w:multiLevelType w:val="hybridMultilevel"/>
    <w:tmpl w:val="71589D94"/>
    <w:lvl w:ilvl="0" w:tplc="3F028FB4">
      <w:start w:val="2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D941BA"/>
    <w:multiLevelType w:val="hybridMultilevel"/>
    <w:tmpl w:val="5CB0221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AF229B"/>
    <w:multiLevelType w:val="hybridMultilevel"/>
    <w:tmpl w:val="AC4A02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A202AA4"/>
    <w:multiLevelType w:val="multilevel"/>
    <w:tmpl w:val="ADB223E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25" w15:restartNumberingAfterBreak="0">
    <w:nsid w:val="3BE874E5"/>
    <w:multiLevelType w:val="multilevel"/>
    <w:tmpl w:val="B5842CD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  <w:sz w:val="24"/>
      </w:rPr>
    </w:lvl>
  </w:abstractNum>
  <w:abstractNum w:abstractNumId="26" w15:restartNumberingAfterBreak="0">
    <w:nsid w:val="3E906C82"/>
    <w:multiLevelType w:val="hybridMultilevel"/>
    <w:tmpl w:val="E72C0B70"/>
    <w:lvl w:ilvl="0" w:tplc="17880A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F1F51"/>
    <w:multiLevelType w:val="hybridMultilevel"/>
    <w:tmpl w:val="39B06F0A"/>
    <w:lvl w:ilvl="0" w:tplc="B768C47A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28" w15:restartNumberingAfterBreak="0">
    <w:nsid w:val="41CF5926"/>
    <w:multiLevelType w:val="multilevel"/>
    <w:tmpl w:val="7AD0FBC0"/>
    <w:lvl w:ilvl="0">
      <w:start w:val="4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E364DB"/>
    <w:multiLevelType w:val="hybridMultilevel"/>
    <w:tmpl w:val="E1F2931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1" w15:restartNumberingAfterBreak="0">
    <w:nsid w:val="46DA6AD9"/>
    <w:multiLevelType w:val="multilevel"/>
    <w:tmpl w:val="B70CFE7C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4AC06A03"/>
    <w:multiLevelType w:val="multilevel"/>
    <w:tmpl w:val="4F76C880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u w:val="single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ascii="Arial" w:hAnsi="Arial"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rial" w:hAnsi="Arial" w:hint="default"/>
        <w:u w:val="single"/>
      </w:rPr>
    </w:lvl>
  </w:abstractNum>
  <w:abstractNum w:abstractNumId="33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2A12152"/>
    <w:multiLevelType w:val="multilevel"/>
    <w:tmpl w:val="336E676C"/>
    <w:lvl w:ilvl="0">
      <w:start w:val="1"/>
      <w:numFmt w:val="decimal"/>
      <w:lvlText w:val="%1."/>
      <w:lvlJc w:val="left"/>
      <w:pPr>
        <w:ind w:left="570" w:hanging="570"/>
      </w:pPr>
      <w:rPr>
        <w:rFonts w:ascii="Calibri" w:hAnsi="Calibri" w:hint="default"/>
        <w:u w:val="singl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libri" w:hAnsi="Calibri" w:hint="default"/>
        <w:u w:val="single"/>
      </w:rPr>
    </w:lvl>
    <w:lvl w:ilvl="2">
      <w:start w:val="1"/>
      <w:numFmt w:val="decimal"/>
      <w:lvlText w:val="%1.%2.%3-"/>
      <w:lvlJc w:val="left"/>
      <w:pPr>
        <w:ind w:left="1440" w:hanging="720"/>
      </w:pPr>
      <w:rPr>
        <w:rFonts w:ascii="Calibri" w:hAnsi="Calibri" w:hint="default"/>
        <w:u w:val="none"/>
      </w:rPr>
    </w:lvl>
    <w:lvl w:ilvl="3">
      <w:start w:val="1"/>
      <w:numFmt w:val="decimal"/>
      <w:lvlText w:val="%1.%2.%3-%4."/>
      <w:lvlJc w:val="left"/>
      <w:pPr>
        <w:ind w:left="216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.%3-%4.%5."/>
      <w:lvlJc w:val="left"/>
      <w:pPr>
        <w:ind w:left="252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.%3-%4.%5.%6."/>
      <w:lvlJc w:val="left"/>
      <w:pPr>
        <w:ind w:left="32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.%3-%4.%5.%6.%7."/>
      <w:lvlJc w:val="left"/>
      <w:pPr>
        <w:ind w:left="360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.%3-%4.%5.%6.%7.%8."/>
      <w:lvlJc w:val="left"/>
      <w:pPr>
        <w:ind w:left="432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.%3-%4.%5.%6.%7.%8.%9."/>
      <w:lvlJc w:val="left"/>
      <w:pPr>
        <w:ind w:left="5040" w:hanging="2160"/>
      </w:pPr>
      <w:rPr>
        <w:rFonts w:ascii="Calibri" w:hAnsi="Calibri" w:hint="default"/>
        <w:u w:val="single"/>
      </w:rPr>
    </w:lvl>
  </w:abstractNum>
  <w:abstractNum w:abstractNumId="35" w15:restartNumberingAfterBreak="0">
    <w:nsid w:val="563A3493"/>
    <w:multiLevelType w:val="hybridMultilevel"/>
    <w:tmpl w:val="FFC49488"/>
    <w:lvl w:ilvl="0" w:tplc="B9C40CE6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C142F44"/>
    <w:multiLevelType w:val="hybridMultilevel"/>
    <w:tmpl w:val="F0E2B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956D2"/>
    <w:multiLevelType w:val="multilevel"/>
    <w:tmpl w:val="F544EEC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39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0" w15:restartNumberingAfterBreak="0">
    <w:nsid w:val="659F6461"/>
    <w:multiLevelType w:val="hybridMultilevel"/>
    <w:tmpl w:val="53AC4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2" w15:restartNumberingAfterBreak="0">
    <w:nsid w:val="67E802C9"/>
    <w:multiLevelType w:val="multilevel"/>
    <w:tmpl w:val="408E10D8"/>
    <w:lvl w:ilvl="0">
      <w:start w:val="3"/>
      <w:numFmt w:val="decimal"/>
      <w:lvlText w:val="%1"/>
      <w:lvlJc w:val="left"/>
      <w:pPr>
        <w:ind w:left="360" w:hanging="360"/>
      </w:pPr>
      <w:rPr>
        <w:rFonts w:cs="MV Boli" w:hint="default"/>
        <w:color w:val="auto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MV Boli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cs="MV Boli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2520" w:hanging="360"/>
      </w:pPr>
      <w:rPr>
        <w:rFonts w:cs="MV Boli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3240" w:hanging="360"/>
      </w:pPr>
      <w:rPr>
        <w:rFonts w:cs="MV Boli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3960" w:hanging="360"/>
      </w:pPr>
      <w:rPr>
        <w:rFonts w:cs="MV Boli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4680" w:hanging="360"/>
      </w:pPr>
      <w:rPr>
        <w:rFonts w:cs="MV Boli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5400" w:hanging="360"/>
      </w:pPr>
      <w:rPr>
        <w:rFonts w:cs="MV Boli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6480" w:hanging="720"/>
      </w:pPr>
      <w:rPr>
        <w:rFonts w:cs="MV Boli" w:hint="default"/>
        <w:color w:val="auto"/>
        <w:sz w:val="22"/>
      </w:rPr>
    </w:lvl>
  </w:abstractNum>
  <w:abstractNum w:abstractNumId="43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44" w15:restartNumberingAfterBreak="0">
    <w:nsid w:val="686A7E17"/>
    <w:multiLevelType w:val="multilevel"/>
    <w:tmpl w:val="562E9B8E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400" w:hanging="2520"/>
      </w:pPr>
      <w:rPr>
        <w:rFonts w:hint="default"/>
      </w:rPr>
    </w:lvl>
  </w:abstractNum>
  <w:abstractNum w:abstractNumId="45" w15:restartNumberingAfterBreak="0">
    <w:nsid w:val="68BB2A6D"/>
    <w:multiLevelType w:val="hybridMultilevel"/>
    <w:tmpl w:val="895037B0"/>
    <w:lvl w:ilvl="0" w:tplc="16A2C774">
      <w:start w:val="2"/>
      <w:numFmt w:val="decimal"/>
      <w:lvlText w:val="%1-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9930CAB"/>
    <w:multiLevelType w:val="multilevel"/>
    <w:tmpl w:val="291452DC"/>
    <w:lvl w:ilvl="0">
      <w:start w:val="1"/>
      <w:numFmt w:val="decimal"/>
      <w:lvlText w:val="%1."/>
      <w:lvlJc w:val="left"/>
      <w:pPr>
        <w:ind w:left="390" w:hanging="390"/>
      </w:pPr>
      <w:rPr>
        <w:rFonts w:ascii="Calibri" w:hAnsi="Calibri" w:hint="default"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ascii="Calibri" w:hAnsi="Calibri" w:hint="default"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ascii="Calibri" w:hAnsi="Calibri" w:hint="default"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ascii="Calibri" w:hAnsi="Calibri" w:hint="default"/>
        <w:u w:val="single"/>
      </w:rPr>
    </w:lvl>
  </w:abstractNum>
  <w:abstractNum w:abstractNumId="47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abstractNum w:abstractNumId="48" w15:restartNumberingAfterBreak="0">
    <w:nsid w:val="7A07219B"/>
    <w:multiLevelType w:val="multilevel"/>
    <w:tmpl w:val="A90844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20" w:hanging="7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20" w:hanging="720"/>
      </w:pPr>
      <w:rPr>
        <w:rFonts w:hint="default"/>
        <w:sz w:val="24"/>
      </w:rPr>
    </w:lvl>
  </w:abstractNum>
  <w:abstractNum w:abstractNumId="49" w15:restartNumberingAfterBreak="0">
    <w:nsid w:val="7B110E8F"/>
    <w:multiLevelType w:val="hybridMultilevel"/>
    <w:tmpl w:val="91F028A0"/>
    <w:lvl w:ilvl="0" w:tplc="0409000F">
      <w:start w:val="1"/>
      <w:numFmt w:val="decimal"/>
      <w:lvlText w:val="%1."/>
      <w:lvlJc w:val="left"/>
      <w:pPr>
        <w:ind w:left="2180" w:hanging="360"/>
      </w:pPr>
    </w:lvl>
    <w:lvl w:ilvl="1" w:tplc="04090019" w:tentative="1">
      <w:start w:val="1"/>
      <w:numFmt w:val="lowerLetter"/>
      <w:lvlText w:val="%2."/>
      <w:lvlJc w:val="left"/>
      <w:pPr>
        <w:ind w:left="2900" w:hanging="360"/>
      </w:pPr>
    </w:lvl>
    <w:lvl w:ilvl="2" w:tplc="0409001B" w:tentative="1">
      <w:start w:val="1"/>
      <w:numFmt w:val="lowerRoman"/>
      <w:lvlText w:val="%3."/>
      <w:lvlJc w:val="right"/>
      <w:pPr>
        <w:ind w:left="3620" w:hanging="180"/>
      </w:pPr>
    </w:lvl>
    <w:lvl w:ilvl="3" w:tplc="0409000F" w:tentative="1">
      <w:start w:val="1"/>
      <w:numFmt w:val="decimal"/>
      <w:lvlText w:val="%4."/>
      <w:lvlJc w:val="left"/>
      <w:pPr>
        <w:ind w:left="4340" w:hanging="360"/>
      </w:pPr>
    </w:lvl>
    <w:lvl w:ilvl="4" w:tplc="04090019" w:tentative="1">
      <w:start w:val="1"/>
      <w:numFmt w:val="lowerLetter"/>
      <w:lvlText w:val="%5."/>
      <w:lvlJc w:val="left"/>
      <w:pPr>
        <w:ind w:left="5060" w:hanging="360"/>
      </w:pPr>
    </w:lvl>
    <w:lvl w:ilvl="5" w:tplc="0409001B" w:tentative="1">
      <w:start w:val="1"/>
      <w:numFmt w:val="lowerRoman"/>
      <w:lvlText w:val="%6."/>
      <w:lvlJc w:val="right"/>
      <w:pPr>
        <w:ind w:left="5780" w:hanging="180"/>
      </w:pPr>
    </w:lvl>
    <w:lvl w:ilvl="6" w:tplc="0409000F" w:tentative="1">
      <w:start w:val="1"/>
      <w:numFmt w:val="decimal"/>
      <w:lvlText w:val="%7."/>
      <w:lvlJc w:val="left"/>
      <w:pPr>
        <w:ind w:left="6500" w:hanging="360"/>
      </w:pPr>
    </w:lvl>
    <w:lvl w:ilvl="7" w:tplc="04090019" w:tentative="1">
      <w:start w:val="1"/>
      <w:numFmt w:val="lowerLetter"/>
      <w:lvlText w:val="%8."/>
      <w:lvlJc w:val="left"/>
      <w:pPr>
        <w:ind w:left="7220" w:hanging="360"/>
      </w:pPr>
    </w:lvl>
    <w:lvl w:ilvl="8" w:tplc="0409001B" w:tentative="1">
      <w:start w:val="1"/>
      <w:numFmt w:val="lowerRoman"/>
      <w:lvlText w:val="%9."/>
      <w:lvlJc w:val="right"/>
      <w:pPr>
        <w:ind w:left="7940" w:hanging="180"/>
      </w:pPr>
    </w:lvl>
  </w:abstractNum>
  <w:num w:numId="1">
    <w:abstractNumId w:val="10"/>
  </w:num>
  <w:num w:numId="2">
    <w:abstractNumId w:val="6"/>
  </w:num>
  <w:num w:numId="3">
    <w:abstractNumId w:val="47"/>
  </w:num>
  <w:num w:numId="4">
    <w:abstractNumId w:val="21"/>
  </w:num>
  <w:num w:numId="5">
    <w:abstractNumId w:val="44"/>
  </w:num>
  <w:num w:numId="6">
    <w:abstractNumId w:val="4"/>
  </w:num>
  <w:num w:numId="7">
    <w:abstractNumId w:val="18"/>
  </w:num>
  <w:num w:numId="8">
    <w:abstractNumId w:val="32"/>
  </w:num>
  <w:num w:numId="9">
    <w:abstractNumId w:val="12"/>
  </w:num>
  <w:num w:numId="10">
    <w:abstractNumId w:val="7"/>
  </w:num>
  <w:num w:numId="11">
    <w:abstractNumId w:val="1"/>
  </w:num>
  <w:num w:numId="12">
    <w:abstractNumId w:val="46"/>
  </w:num>
  <w:num w:numId="13">
    <w:abstractNumId w:val="34"/>
  </w:num>
  <w:num w:numId="14">
    <w:abstractNumId w:val="23"/>
  </w:num>
  <w:num w:numId="15">
    <w:abstractNumId w:val="40"/>
  </w:num>
  <w:num w:numId="16">
    <w:abstractNumId w:val="9"/>
  </w:num>
  <w:num w:numId="17">
    <w:abstractNumId w:val="35"/>
  </w:num>
  <w:num w:numId="18">
    <w:abstractNumId w:val="26"/>
  </w:num>
  <w:num w:numId="19">
    <w:abstractNumId w:val="36"/>
  </w:num>
  <w:num w:numId="20">
    <w:abstractNumId w:val="42"/>
  </w:num>
  <w:num w:numId="21">
    <w:abstractNumId w:val="15"/>
  </w:num>
  <w:num w:numId="22">
    <w:abstractNumId w:val="48"/>
  </w:num>
  <w:num w:numId="23">
    <w:abstractNumId w:val="39"/>
  </w:num>
  <w:num w:numId="24">
    <w:abstractNumId w:val="11"/>
  </w:num>
  <w:num w:numId="25">
    <w:abstractNumId w:val="41"/>
  </w:num>
  <w:num w:numId="26">
    <w:abstractNumId w:val="25"/>
  </w:num>
  <w:num w:numId="27">
    <w:abstractNumId w:val="8"/>
  </w:num>
  <w:num w:numId="28">
    <w:abstractNumId w:val="2"/>
  </w:num>
  <w:num w:numId="29">
    <w:abstractNumId w:val="43"/>
  </w:num>
  <w:num w:numId="30">
    <w:abstractNumId w:val="0"/>
  </w:num>
  <w:num w:numId="31">
    <w:abstractNumId w:val="45"/>
  </w:num>
  <w:num w:numId="32">
    <w:abstractNumId w:val="14"/>
  </w:num>
  <w:num w:numId="33">
    <w:abstractNumId w:val="24"/>
  </w:num>
  <w:num w:numId="34">
    <w:abstractNumId w:val="19"/>
  </w:num>
  <w:num w:numId="35">
    <w:abstractNumId w:val="13"/>
  </w:num>
  <w:num w:numId="36">
    <w:abstractNumId w:val="20"/>
  </w:num>
  <w:num w:numId="37">
    <w:abstractNumId w:val="31"/>
  </w:num>
  <w:num w:numId="38">
    <w:abstractNumId w:val="22"/>
  </w:num>
  <w:num w:numId="39">
    <w:abstractNumId w:val="16"/>
  </w:num>
  <w:num w:numId="40">
    <w:abstractNumId w:val="38"/>
  </w:num>
  <w:num w:numId="41">
    <w:abstractNumId w:val="28"/>
  </w:num>
  <w:num w:numId="42">
    <w:abstractNumId w:val="3"/>
  </w:num>
  <w:num w:numId="43">
    <w:abstractNumId w:val="29"/>
  </w:num>
  <w:num w:numId="44">
    <w:abstractNumId w:val="27"/>
  </w:num>
  <w:num w:numId="45">
    <w:abstractNumId w:val="33"/>
  </w:num>
  <w:num w:numId="46">
    <w:abstractNumId w:val="17"/>
  </w:num>
  <w:num w:numId="47">
    <w:abstractNumId w:val="30"/>
  </w:num>
  <w:num w:numId="48">
    <w:abstractNumId w:val="49"/>
  </w:num>
  <w:num w:numId="49">
    <w:abstractNumId w:val="37"/>
  </w:num>
  <w:num w:numId="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406C"/>
    <w:rsid w:val="0000767B"/>
    <w:rsid w:val="00010289"/>
    <w:rsid w:val="00011803"/>
    <w:rsid w:val="0001238E"/>
    <w:rsid w:val="00021865"/>
    <w:rsid w:val="00026244"/>
    <w:rsid w:val="0003557D"/>
    <w:rsid w:val="0003622E"/>
    <w:rsid w:val="00042D7C"/>
    <w:rsid w:val="00054B2C"/>
    <w:rsid w:val="000623D6"/>
    <w:rsid w:val="00064915"/>
    <w:rsid w:val="00065476"/>
    <w:rsid w:val="00074FB6"/>
    <w:rsid w:val="000755BD"/>
    <w:rsid w:val="000764C2"/>
    <w:rsid w:val="00076BF4"/>
    <w:rsid w:val="00077A88"/>
    <w:rsid w:val="00094A6A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E0BB1"/>
    <w:rsid w:val="000E24D7"/>
    <w:rsid w:val="000E2C92"/>
    <w:rsid w:val="000F2CA4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5326"/>
    <w:rsid w:val="00125CA5"/>
    <w:rsid w:val="00127F25"/>
    <w:rsid w:val="00141150"/>
    <w:rsid w:val="00155D82"/>
    <w:rsid w:val="001603BD"/>
    <w:rsid w:val="00162419"/>
    <w:rsid w:val="00165A76"/>
    <w:rsid w:val="0016676A"/>
    <w:rsid w:val="001678E2"/>
    <w:rsid w:val="00171361"/>
    <w:rsid w:val="00171FCC"/>
    <w:rsid w:val="00175325"/>
    <w:rsid w:val="00176E89"/>
    <w:rsid w:val="0017773D"/>
    <w:rsid w:val="00177888"/>
    <w:rsid w:val="00180079"/>
    <w:rsid w:val="001805BF"/>
    <w:rsid w:val="00180D57"/>
    <w:rsid w:val="0018121C"/>
    <w:rsid w:val="00184806"/>
    <w:rsid w:val="0019428E"/>
    <w:rsid w:val="00197E8C"/>
    <w:rsid w:val="001A0E0F"/>
    <w:rsid w:val="001B3751"/>
    <w:rsid w:val="001C09D4"/>
    <w:rsid w:val="001C10B7"/>
    <w:rsid w:val="001C45F5"/>
    <w:rsid w:val="001C4B62"/>
    <w:rsid w:val="001E2873"/>
    <w:rsid w:val="001E2A4C"/>
    <w:rsid w:val="001E2D5A"/>
    <w:rsid w:val="001E65DA"/>
    <w:rsid w:val="001F7122"/>
    <w:rsid w:val="00200EBC"/>
    <w:rsid w:val="00212BCA"/>
    <w:rsid w:val="0021341F"/>
    <w:rsid w:val="002163EF"/>
    <w:rsid w:val="002229B5"/>
    <w:rsid w:val="00232DEE"/>
    <w:rsid w:val="002341F4"/>
    <w:rsid w:val="00243C55"/>
    <w:rsid w:val="00250376"/>
    <w:rsid w:val="002515ED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9647F"/>
    <w:rsid w:val="002B0726"/>
    <w:rsid w:val="002B231F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2F5942"/>
    <w:rsid w:val="0030103A"/>
    <w:rsid w:val="00314A37"/>
    <w:rsid w:val="00316B19"/>
    <w:rsid w:val="00323653"/>
    <w:rsid w:val="003303E2"/>
    <w:rsid w:val="00336731"/>
    <w:rsid w:val="003403D9"/>
    <w:rsid w:val="00351D4F"/>
    <w:rsid w:val="00364219"/>
    <w:rsid w:val="00366E5A"/>
    <w:rsid w:val="00367C35"/>
    <w:rsid w:val="00373F4E"/>
    <w:rsid w:val="00386780"/>
    <w:rsid w:val="00386D97"/>
    <w:rsid w:val="003913E4"/>
    <w:rsid w:val="00391D69"/>
    <w:rsid w:val="00396D37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2D6D"/>
    <w:rsid w:val="0045428C"/>
    <w:rsid w:val="0045589D"/>
    <w:rsid w:val="00455C76"/>
    <w:rsid w:val="0046175D"/>
    <w:rsid w:val="00477EAF"/>
    <w:rsid w:val="00481A5C"/>
    <w:rsid w:val="00482B4A"/>
    <w:rsid w:val="00483689"/>
    <w:rsid w:val="004869B2"/>
    <w:rsid w:val="00486AF3"/>
    <w:rsid w:val="0049246B"/>
    <w:rsid w:val="004A4F40"/>
    <w:rsid w:val="004A7481"/>
    <w:rsid w:val="004C0B43"/>
    <w:rsid w:val="004C5C2A"/>
    <w:rsid w:val="004C7951"/>
    <w:rsid w:val="004D077E"/>
    <w:rsid w:val="004D1B4D"/>
    <w:rsid w:val="004E4FF9"/>
    <w:rsid w:val="004E5360"/>
    <w:rsid w:val="004F1E89"/>
    <w:rsid w:val="004F2DDD"/>
    <w:rsid w:val="004F3FF8"/>
    <w:rsid w:val="004F7496"/>
    <w:rsid w:val="005039AA"/>
    <w:rsid w:val="00507361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80095"/>
    <w:rsid w:val="00582194"/>
    <w:rsid w:val="0058406E"/>
    <w:rsid w:val="0059198D"/>
    <w:rsid w:val="005A11BC"/>
    <w:rsid w:val="005A3345"/>
    <w:rsid w:val="005A666B"/>
    <w:rsid w:val="005A6B02"/>
    <w:rsid w:val="005B1EED"/>
    <w:rsid w:val="005B351D"/>
    <w:rsid w:val="005D1822"/>
    <w:rsid w:val="005D4DB4"/>
    <w:rsid w:val="005D64F7"/>
    <w:rsid w:val="005E74A0"/>
    <w:rsid w:val="005E79A5"/>
    <w:rsid w:val="005F265F"/>
    <w:rsid w:val="005F2D55"/>
    <w:rsid w:val="005F4167"/>
    <w:rsid w:val="006005FA"/>
    <w:rsid w:val="0060593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B7B"/>
    <w:rsid w:val="00637CAE"/>
    <w:rsid w:val="006405A2"/>
    <w:rsid w:val="0064631A"/>
    <w:rsid w:val="00656459"/>
    <w:rsid w:val="00657C0D"/>
    <w:rsid w:val="00660AFE"/>
    <w:rsid w:val="006640B6"/>
    <w:rsid w:val="00665EB3"/>
    <w:rsid w:val="006663B9"/>
    <w:rsid w:val="0066757A"/>
    <w:rsid w:val="00672BBB"/>
    <w:rsid w:val="00682341"/>
    <w:rsid w:val="006850BD"/>
    <w:rsid w:val="006867B4"/>
    <w:rsid w:val="006906B8"/>
    <w:rsid w:val="00690799"/>
    <w:rsid w:val="00693EC2"/>
    <w:rsid w:val="0069678D"/>
    <w:rsid w:val="006A3273"/>
    <w:rsid w:val="006A3F45"/>
    <w:rsid w:val="006A4844"/>
    <w:rsid w:val="006A6D65"/>
    <w:rsid w:val="006A75E9"/>
    <w:rsid w:val="006B0451"/>
    <w:rsid w:val="006B06A1"/>
    <w:rsid w:val="006B7037"/>
    <w:rsid w:val="006D7CC6"/>
    <w:rsid w:val="006F1756"/>
    <w:rsid w:val="006F217C"/>
    <w:rsid w:val="006F23F4"/>
    <w:rsid w:val="00701BCD"/>
    <w:rsid w:val="00706444"/>
    <w:rsid w:val="00707A8B"/>
    <w:rsid w:val="00707C24"/>
    <w:rsid w:val="007124FB"/>
    <w:rsid w:val="0071268D"/>
    <w:rsid w:val="00714B91"/>
    <w:rsid w:val="00716D14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A7F1B"/>
    <w:rsid w:val="007B0335"/>
    <w:rsid w:val="007C1A00"/>
    <w:rsid w:val="007C34B0"/>
    <w:rsid w:val="007C6F31"/>
    <w:rsid w:val="007E6002"/>
    <w:rsid w:val="007E789E"/>
    <w:rsid w:val="007F1D16"/>
    <w:rsid w:val="007F3319"/>
    <w:rsid w:val="007F41B0"/>
    <w:rsid w:val="007F5394"/>
    <w:rsid w:val="00800B86"/>
    <w:rsid w:val="00801E92"/>
    <w:rsid w:val="00807A00"/>
    <w:rsid w:val="0082051B"/>
    <w:rsid w:val="00823480"/>
    <w:rsid w:val="00824381"/>
    <w:rsid w:val="008358D2"/>
    <w:rsid w:val="00843EAA"/>
    <w:rsid w:val="00846584"/>
    <w:rsid w:val="0084722B"/>
    <w:rsid w:val="00852F08"/>
    <w:rsid w:val="00860001"/>
    <w:rsid w:val="00860C06"/>
    <w:rsid w:val="00863913"/>
    <w:rsid w:val="008677A4"/>
    <w:rsid w:val="00880C6C"/>
    <w:rsid w:val="00880FCB"/>
    <w:rsid w:val="0088526B"/>
    <w:rsid w:val="008929D6"/>
    <w:rsid w:val="00893474"/>
    <w:rsid w:val="008939A7"/>
    <w:rsid w:val="00897CE5"/>
    <w:rsid w:val="008B134D"/>
    <w:rsid w:val="008B22ED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5A5"/>
    <w:rsid w:val="00933B30"/>
    <w:rsid w:val="009571B2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7B02"/>
    <w:rsid w:val="009A0BBF"/>
    <w:rsid w:val="009A2123"/>
    <w:rsid w:val="009A32D7"/>
    <w:rsid w:val="009B1900"/>
    <w:rsid w:val="009B62D6"/>
    <w:rsid w:val="009C0050"/>
    <w:rsid w:val="009C57A2"/>
    <w:rsid w:val="009C6AEE"/>
    <w:rsid w:val="009D17A8"/>
    <w:rsid w:val="009D7B24"/>
    <w:rsid w:val="009E038C"/>
    <w:rsid w:val="009F2B4F"/>
    <w:rsid w:val="009F4F12"/>
    <w:rsid w:val="00A01652"/>
    <w:rsid w:val="00A04C61"/>
    <w:rsid w:val="00A052CF"/>
    <w:rsid w:val="00A05881"/>
    <w:rsid w:val="00A05B07"/>
    <w:rsid w:val="00A07206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5466C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80A93"/>
    <w:rsid w:val="00A87879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32A6"/>
    <w:rsid w:val="00AE38CC"/>
    <w:rsid w:val="00AE4EF1"/>
    <w:rsid w:val="00AE50E1"/>
    <w:rsid w:val="00AE7DA1"/>
    <w:rsid w:val="00B02819"/>
    <w:rsid w:val="00B0346D"/>
    <w:rsid w:val="00B11925"/>
    <w:rsid w:val="00B161D9"/>
    <w:rsid w:val="00B175BD"/>
    <w:rsid w:val="00B17879"/>
    <w:rsid w:val="00B237BE"/>
    <w:rsid w:val="00B2770E"/>
    <w:rsid w:val="00B27B9A"/>
    <w:rsid w:val="00B33907"/>
    <w:rsid w:val="00B33F06"/>
    <w:rsid w:val="00B55A5A"/>
    <w:rsid w:val="00B56DAD"/>
    <w:rsid w:val="00B57F76"/>
    <w:rsid w:val="00B61079"/>
    <w:rsid w:val="00B65C5A"/>
    <w:rsid w:val="00B715DC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59E2"/>
    <w:rsid w:val="00BC67EC"/>
    <w:rsid w:val="00BC710B"/>
    <w:rsid w:val="00BC7437"/>
    <w:rsid w:val="00BD3124"/>
    <w:rsid w:val="00BD754A"/>
    <w:rsid w:val="00BE1990"/>
    <w:rsid w:val="00BE3D2A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0DAB"/>
    <w:rsid w:val="00C328CA"/>
    <w:rsid w:val="00C340F5"/>
    <w:rsid w:val="00C40A0A"/>
    <w:rsid w:val="00C44F0F"/>
    <w:rsid w:val="00C70706"/>
    <w:rsid w:val="00C707D8"/>
    <w:rsid w:val="00C711A1"/>
    <w:rsid w:val="00C80B2D"/>
    <w:rsid w:val="00C93F34"/>
    <w:rsid w:val="00C9717E"/>
    <w:rsid w:val="00CA1A45"/>
    <w:rsid w:val="00CB3E87"/>
    <w:rsid w:val="00CC42AA"/>
    <w:rsid w:val="00CC5B68"/>
    <w:rsid w:val="00CC6B60"/>
    <w:rsid w:val="00CD1670"/>
    <w:rsid w:val="00CF1BB3"/>
    <w:rsid w:val="00CF312B"/>
    <w:rsid w:val="00D01410"/>
    <w:rsid w:val="00D03115"/>
    <w:rsid w:val="00D03308"/>
    <w:rsid w:val="00D05BEA"/>
    <w:rsid w:val="00D07BAD"/>
    <w:rsid w:val="00D142BD"/>
    <w:rsid w:val="00D175B1"/>
    <w:rsid w:val="00D17AD1"/>
    <w:rsid w:val="00D20567"/>
    <w:rsid w:val="00D220FF"/>
    <w:rsid w:val="00D2483E"/>
    <w:rsid w:val="00D4006A"/>
    <w:rsid w:val="00D41B35"/>
    <w:rsid w:val="00D43627"/>
    <w:rsid w:val="00D43C69"/>
    <w:rsid w:val="00D5265E"/>
    <w:rsid w:val="00D56D4F"/>
    <w:rsid w:val="00D628BA"/>
    <w:rsid w:val="00D62DC6"/>
    <w:rsid w:val="00D7140B"/>
    <w:rsid w:val="00D714D4"/>
    <w:rsid w:val="00D86DB9"/>
    <w:rsid w:val="00D93603"/>
    <w:rsid w:val="00D93D5F"/>
    <w:rsid w:val="00DA69C8"/>
    <w:rsid w:val="00DB0475"/>
    <w:rsid w:val="00DB56C9"/>
    <w:rsid w:val="00DB5996"/>
    <w:rsid w:val="00DB775E"/>
    <w:rsid w:val="00DC1DC5"/>
    <w:rsid w:val="00DC3BA3"/>
    <w:rsid w:val="00DC3BE9"/>
    <w:rsid w:val="00DC3CF4"/>
    <w:rsid w:val="00DC4A80"/>
    <w:rsid w:val="00DC6328"/>
    <w:rsid w:val="00DD068B"/>
    <w:rsid w:val="00DD7671"/>
    <w:rsid w:val="00DE621B"/>
    <w:rsid w:val="00DE75C0"/>
    <w:rsid w:val="00DF2DE3"/>
    <w:rsid w:val="00DF6E59"/>
    <w:rsid w:val="00E035CC"/>
    <w:rsid w:val="00E0371F"/>
    <w:rsid w:val="00E05AD1"/>
    <w:rsid w:val="00E22FD6"/>
    <w:rsid w:val="00E24D25"/>
    <w:rsid w:val="00E324F6"/>
    <w:rsid w:val="00E345F3"/>
    <w:rsid w:val="00E36B79"/>
    <w:rsid w:val="00E37F08"/>
    <w:rsid w:val="00E410F8"/>
    <w:rsid w:val="00E42F5C"/>
    <w:rsid w:val="00E57241"/>
    <w:rsid w:val="00E62503"/>
    <w:rsid w:val="00E6727E"/>
    <w:rsid w:val="00E707DC"/>
    <w:rsid w:val="00E72950"/>
    <w:rsid w:val="00E77903"/>
    <w:rsid w:val="00E90ABB"/>
    <w:rsid w:val="00E922F4"/>
    <w:rsid w:val="00EA3E44"/>
    <w:rsid w:val="00EA536D"/>
    <w:rsid w:val="00EA5555"/>
    <w:rsid w:val="00EA76C3"/>
    <w:rsid w:val="00EB66BA"/>
    <w:rsid w:val="00EB777B"/>
    <w:rsid w:val="00EC774E"/>
    <w:rsid w:val="00ED2D2F"/>
    <w:rsid w:val="00ED5A75"/>
    <w:rsid w:val="00EE3474"/>
    <w:rsid w:val="00EE3AEF"/>
    <w:rsid w:val="00F04182"/>
    <w:rsid w:val="00F119CC"/>
    <w:rsid w:val="00F13B93"/>
    <w:rsid w:val="00F14D4C"/>
    <w:rsid w:val="00F2325F"/>
    <w:rsid w:val="00F25269"/>
    <w:rsid w:val="00F27492"/>
    <w:rsid w:val="00F333DC"/>
    <w:rsid w:val="00F347BD"/>
    <w:rsid w:val="00F3773F"/>
    <w:rsid w:val="00F4071F"/>
    <w:rsid w:val="00F43542"/>
    <w:rsid w:val="00F47AE5"/>
    <w:rsid w:val="00F47D6D"/>
    <w:rsid w:val="00F51FC5"/>
    <w:rsid w:val="00F55676"/>
    <w:rsid w:val="00F62698"/>
    <w:rsid w:val="00F67B3D"/>
    <w:rsid w:val="00F7583E"/>
    <w:rsid w:val="00F8126A"/>
    <w:rsid w:val="00F8464A"/>
    <w:rsid w:val="00F8484A"/>
    <w:rsid w:val="00FA714F"/>
    <w:rsid w:val="00FB0518"/>
    <w:rsid w:val="00FB2C20"/>
    <w:rsid w:val="00FB2D9E"/>
    <w:rsid w:val="00FB3F0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75F65B6"/>
  <w15:docId w15:val="{C4E37B4A-DF18-4D8E-A694-D02C20BA3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3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6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at.gov.mv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AF53C70-8EB0-4C84-BC90-E16CD33E4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Fathimath Sehenaz</cp:lastModifiedBy>
  <cp:revision>9</cp:revision>
  <cp:lastPrinted>2021-06-13T07:55:00Z</cp:lastPrinted>
  <dcterms:created xsi:type="dcterms:W3CDTF">2021-06-09T08:37:00Z</dcterms:created>
  <dcterms:modified xsi:type="dcterms:W3CDTF">2021-06-14T07:36:00Z</dcterms:modified>
</cp:coreProperties>
</file>